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C000"/>
  <w:body>
    <w:p w14:paraId="536E22CB"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16529C28"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206E9757"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0B9625FE"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14362A9D"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0990FDB7"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3C498455"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59B63190"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1780720B"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6AEFD831"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2213C41F"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18D31F6E"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47B6B495"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2C523087"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25E10948" w14:textId="77777777" w:rsidR="00D54E28" w:rsidRDefault="00D54E28" w:rsidP="00D54E28">
      <w:pPr>
        <w:shd w:val="clear" w:color="auto" w:fill="FFC000"/>
        <w:spacing w:line="240" w:lineRule="auto"/>
        <w:contextualSpacing/>
        <w:jc w:val="center"/>
        <w:rPr>
          <w:rFonts w:cstheme="minorHAnsi"/>
          <w:b/>
          <w:bCs/>
          <w:sz w:val="30"/>
          <w:szCs w:val="30"/>
          <w:bdr w:val="none" w:sz="0" w:space="0" w:color="auto" w:frame="1"/>
        </w:rPr>
      </w:pPr>
    </w:p>
    <w:p w14:paraId="10F7F1D4" w14:textId="77777777" w:rsidR="00BD506F" w:rsidRDefault="00BD506F" w:rsidP="00D54E28">
      <w:pPr>
        <w:shd w:val="clear" w:color="auto" w:fill="FFC000"/>
        <w:spacing w:line="240" w:lineRule="auto"/>
        <w:contextualSpacing/>
        <w:jc w:val="center"/>
        <w:rPr>
          <w:rFonts w:cstheme="minorHAnsi"/>
          <w:b/>
          <w:bCs/>
          <w:sz w:val="30"/>
          <w:szCs w:val="30"/>
          <w:bdr w:val="none" w:sz="0" w:space="0" w:color="auto" w:frame="1"/>
        </w:rPr>
      </w:pPr>
      <w:r>
        <w:rPr>
          <w:rFonts w:cstheme="minorHAnsi"/>
          <w:b/>
          <w:bCs/>
          <w:sz w:val="30"/>
          <w:szCs w:val="30"/>
          <w:bdr w:val="none" w:sz="0" w:space="0" w:color="auto" w:frame="1"/>
        </w:rPr>
        <w:t>LESON 8</w:t>
      </w:r>
    </w:p>
    <w:p w14:paraId="5D876262" w14:textId="1FF18E97" w:rsidR="00496CC5" w:rsidRDefault="00E45D85" w:rsidP="00D54E28">
      <w:pPr>
        <w:shd w:val="clear" w:color="auto" w:fill="FFC000"/>
        <w:spacing w:line="240" w:lineRule="auto"/>
        <w:contextualSpacing/>
        <w:jc w:val="center"/>
        <w:rPr>
          <w:rFonts w:cstheme="minorHAnsi"/>
          <w:b/>
          <w:bCs/>
          <w:sz w:val="30"/>
          <w:szCs w:val="30"/>
          <w:bdr w:val="none" w:sz="0" w:space="0" w:color="auto" w:frame="1"/>
        </w:rPr>
      </w:pPr>
      <w:r w:rsidRPr="00262B3A">
        <w:rPr>
          <w:rFonts w:cstheme="minorHAnsi"/>
          <w:b/>
          <w:bCs/>
          <w:sz w:val="30"/>
          <w:szCs w:val="30"/>
          <w:bdr w:val="none" w:sz="0" w:space="0" w:color="auto" w:frame="1"/>
        </w:rPr>
        <w:t>D</w:t>
      </w:r>
      <w:r w:rsidR="00B744B7" w:rsidRPr="00262B3A">
        <w:rPr>
          <w:rFonts w:cstheme="minorHAnsi"/>
          <w:b/>
          <w:bCs/>
          <w:sz w:val="30"/>
          <w:szCs w:val="30"/>
          <w:bdr w:val="none" w:sz="0" w:space="0" w:color="auto" w:frame="1"/>
        </w:rPr>
        <w:t>iscounting</w:t>
      </w:r>
      <w:r w:rsidRPr="00262B3A">
        <w:rPr>
          <w:rFonts w:cstheme="minorHAnsi"/>
          <w:b/>
          <w:bCs/>
          <w:sz w:val="30"/>
          <w:szCs w:val="30"/>
          <w:bdr w:val="none" w:sz="0" w:space="0" w:color="auto" w:frame="1"/>
        </w:rPr>
        <w:t xml:space="preserve"> </w:t>
      </w:r>
      <w:r w:rsidR="00B744B7" w:rsidRPr="00262B3A">
        <w:rPr>
          <w:rFonts w:cstheme="minorHAnsi"/>
          <w:b/>
          <w:bCs/>
          <w:sz w:val="30"/>
          <w:szCs w:val="30"/>
          <w:bdr w:val="none" w:sz="0" w:space="0" w:color="auto" w:frame="1"/>
        </w:rPr>
        <w:t>the</w:t>
      </w:r>
      <w:r w:rsidRPr="00262B3A">
        <w:rPr>
          <w:rFonts w:cstheme="minorHAnsi"/>
          <w:b/>
          <w:bCs/>
          <w:sz w:val="30"/>
          <w:szCs w:val="30"/>
          <w:bdr w:val="none" w:sz="0" w:space="0" w:color="auto" w:frame="1"/>
        </w:rPr>
        <w:t xml:space="preserve"> A</w:t>
      </w:r>
      <w:r w:rsidR="00B744B7" w:rsidRPr="00262B3A">
        <w:rPr>
          <w:rFonts w:cstheme="minorHAnsi"/>
          <w:b/>
          <w:bCs/>
          <w:sz w:val="30"/>
          <w:szCs w:val="30"/>
          <w:bdr w:val="none" w:sz="0" w:space="0" w:color="auto" w:frame="1"/>
        </w:rPr>
        <w:t>cts</w:t>
      </w:r>
      <w:r w:rsidRPr="00262B3A">
        <w:rPr>
          <w:rFonts w:cstheme="minorHAnsi"/>
          <w:b/>
          <w:bCs/>
          <w:sz w:val="30"/>
          <w:szCs w:val="30"/>
          <w:bdr w:val="none" w:sz="0" w:space="0" w:color="auto" w:frame="1"/>
        </w:rPr>
        <w:t xml:space="preserve"> </w:t>
      </w:r>
      <w:r w:rsidR="00B744B7" w:rsidRPr="00262B3A">
        <w:rPr>
          <w:rFonts w:cstheme="minorHAnsi"/>
          <w:b/>
          <w:bCs/>
          <w:sz w:val="30"/>
          <w:szCs w:val="30"/>
          <w:bdr w:val="none" w:sz="0" w:space="0" w:color="auto" w:frame="1"/>
        </w:rPr>
        <w:t>of</w:t>
      </w:r>
      <w:r w:rsidRPr="00262B3A">
        <w:rPr>
          <w:rFonts w:cstheme="minorHAnsi"/>
          <w:b/>
          <w:bCs/>
          <w:sz w:val="30"/>
          <w:szCs w:val="30"/>
          <w:bdr w:val="none" w:sz="0" w:space="0" w:color="auto" w:frame="1"/>
        </w:rPr>
        <w:t xml:space="preserve"> T</w:t>
      </w:r>
      <w:r w:rsidR="00B744B7" w:rsidRPr="00262B3A">
        <w:rPr>
          <w:rFonts w:cstheme="minorHAnsi"/>
          <w:b/>
          <w:bCs/>
          <w:sz w:val="30"/>
          <w:szCs w:val="30"/>
          <w:bdr w:val="none" w:sz="0" w:space="0" w:color="auto" w:frame="1"/>
        </w:rPr>
        <w:t>hose</w:t>
      </w:r>
      <w:r w:rsidRPr="00262B3A">
        <w:rPr>
          <w:rFonts w:cstheme="minorHAnsi"/>
          <w:b/>
          <w:bCs/>
          <w:sz w:val="30"/>
          <w:szCs w:val="30"/>
          <w:bdr w:val="none" w:sz="0" w:space="0" w:color="auto" w:frame="1"/>
        </w:rPr>
        <w:t xml:space="preserve"> W</w:t>
      </w:r>
      <w:r w:rsidR="00B744B7" w:rsidRPr="00262B3A">
        <w:rPr>
          <w:rFonts w:cstheme="minorHAnsi"/>
          <w:b/>
          <w:bCs/>
          <w:sz w:val="30"/>
          <w:szCs w:val="30"/>
          <w:bdr w:val="none" w:sz="0" w:space="0" w:color="auto" w:frame="1"/>
        </w:rPr>
        <w:t>ho</w:t>
      </w:r>
      <w:r w:rsidRPr="00262B3A">
        <w:rPr>
          <w:rFonts w:cstheme="minorHAnsi"/>
          <w:b/>
          <w:bCs/>
          <w:sz w:val="30"/>
          <w:szCs w:val="30"/>
          <w:bdr w:val="none" w:sz="0" w:space="0" w:color="auto" w:frame="1"/>
        </w:rPr>
        <w:t xml:space="preserve"> H</w:t>
      </w:r>
      <w:r w:rsidR="00B744B7" w:rsidRPr="00262B3A">
        <w:rPr>
          <w:rFonts w:cstheme="minorHAnsi"/>
          <w:b/>
          <w:bCs/>
          <w:sz w:val="30"/>
          <w:szCs w:val="30"/>
          <w:bdr w:val="none" w:sz="0" w:space="0" w:color="auto" w:frame="1"/>
        </w:rPr>
        <w:t>urt</w:t>
      </w:r>
      <w:r w:rsidRPr="00262B3A">
        <w:rPr>
          <w:rFonts w:cstheme="minorHAnsi"/>
          <w:b/>
          <w:bCs/>
          <w:sz w:val="30"/>
          <w:szCs w:val="30"/>
          <w:bdr w:val="none" w:sz="0" w:space="0" w:color="auto" w:frame="1"/>
        </w:rPr>
        <w:t xml:space="preserve"> U</w:t>
      </w:r>
      <w:r w:rsidR="00B744B7" w:rsidRPr="00262B3A">
        <w:rPr>
          <w:rFonts w:cstheme="minorHAnsi"/>
          <w:b/>
          <w:bCs/>
          <w:sz w:val="30"/>
          <w:szCs w:val="30"/>
          <w:bdr w:val="none" w:sz="0" w:space="0" w:color="auto" w:frame="1"/>
        </w:rPr>
        <w:t>s</w:t>
      </w:r>
    </w:p>
    <w:p w14:paraId="217F5DEF" w14:textId="52823B35" w:rsidR="00E45D85" w:rsidRPr="00262B3A" w:rsidRDefault="00E45D85" w:rsidP="00D54E28">
      <w:pPr>
        <w:shd w:val="clear" w:color="auto" w:fill="FFC000"/>
        <w:spacing w:line="240" w:lineRule="auto"/>
        <w:contextualSpacing/>
        <w:jc w:val="center"/>
        <w:rPr>
          <w:rFonts w:cstheme="minorHAnsi"/>
          <w:b/>
          <w:bCs/>
          <w:sz w:val="30"/>
          <w:szCs w:val="30"/>
          <w:bdr w:val="none" w:sz="0" w:space="0" w:color="auto" w:frame="1"/>
        </w:rPr>
      </w:pPr>
      <w:r>
        <w:rPr>
          <w:rFonts w:cstheme="minorHAnsi"/>
          <w:b/>
          <w:bCs/>
          <w:sz w:val="30"/>
          <w:szCs w:val="30"/>
          <w:bdr w:val="none" w:sz="0" w:space="0" w:color="auto" w:frame="1"/>
        </w:rPr>
        <w:t>(</w:t>
      </w:r>
      <w:r w:rsidR="0097691F">
        <w:rPr>
          <w:rFonts w:cstheme="minorHAnsi"/>
          <w:b/>
          <w:bCs/>
          <w:sz w:val="30"/>
          <w:szCs w:val="30"/>
          <w:bdr w:val="none" w:sz="0" w:space="0" w:color="auto" w:frame="1"/>
        </w:rPr>
        <w:t xml:space="preserve">Forgiveness; </w:t>
      </w:r>
      <w:r>
        <w:rPr>
          <w:rFonts w:cstheme="minorHAnsi"/>
          <w:b/>
          <w:bCs/>
          <w:sz w:val="30"/>
          <w:szCs w:val="30"/>
          <w:bdr w:val="none" w:sz="0" w:space="0" w:color="auto" w:frame="1"/>
        </w:rPr>
        <w:t>Love)</w:t>
      </w:r>
    </w:p>
    <w:p w14:paraId="1065F932" w14:textId="77777777" w:rsidR="00601557" w:rsidRPr="00262B3A" w:rsidRDefault="00601557" w:rsidP="00D54E28">
      <w:pPr>
        <w:shd w:val="clear" w:color="auto" w:fill="FFC000"/>
        <w:spacing w:line="240" w:lineRule="auto"/>
        <w:contextualSpacing/>
        <w:rPr>
          <w:rFonts w:cstheme="minorHAnsi"/>
          <w:b/>
          <w:bCs/>
          <w:sz w:val="30"/>
          <w:szCs w:val="30"/>
          <w:bdr w:val="none" w:sz="0" w:space="0" w:color="auto" w:frame="1"/>
        </w:rPr>
      </w:pPr>
    </w:p>
    <w:p w14:paraId="660B6815" w14:textId="77777777" w:rsidR="008F728A" w:rsidRPr="006858F9" w:rsidRDefault="008F728A" w:rsidP="008F728A">
      <w:pPr>
        <w:shd w:val="clear" w:color="auto" w:fill="FFC000"/>
        <w:spacing w:line="240" w:lineRule="auto"/>
        <w:contextualSpacing/>
        <w:rPr>
          <w:rFonts w:cstheme="minorHAnsi"/>
          <w:sz w:val="30"/>
          <w:szCs w:val="30"/>
          <w:shd w:val="clear" w:color="auto" w:fill="FFFFFF"/>
        </w:rPr>
      </w:pPr>
      <w:r w:rsidRPr="003E03B6">
        <w:rPr>
          <w:rStyle w:val="Emphasis"/>
          <w:rFonts w:cstheme="minorHAnsi"/>
          <w:i w:val="0"/>
          <w:iCs w:val="0"/>
          <w:sz w:val="30"/>
          <w:szCs w:val="30"/>
          <w:bdr w:val="none" w:sz="0" w:space="0" w:color="auto" w:frame="1"/>
        </w:rPr>
        <w:t>"Love isn't selfish or quick-tempered. It doesn't keep a record of wrongs that others do" </w:t>
      </w:r>
      <w:r w:rsidRPr="003E03B6">
        <w:rPr>
          <w:rStyle w:val="Strong"/>
          <w:rFonts w:cstheme="minorHAnsi"/>
          <w:b w:val="0"/>
          <w:bCs w:val="0"/>
          <w:sz w:val="30"/>
          <w:szCs w:val="30"/>
          <w:bdr w:val="none" w:sz="0" w:space="0" w:color="auto" w:frame="1"/>
        </w:rPr>
        <w:t>1 Corinthians 13:5b</w:t>
      </w:r>
    </w:p>
    <w:p w14:paraId="5F352878" w14:textId="77777777" w:rsidR="008F728A" w:rsidRDefault="008F728A" w:rsidP="00D54E28">
      <w:pPr>
        <w:shd w:val="clear" w:color="auto" w:fill="FFC000"/>
        <w:spacing w:line="240" w:lineRule="auto"/>
        <w:contextualSpacing/>
        <w:rPr>
          <w:rFonts w:cstheme="minorHAnsi"/>
          <w:sz w:val="30"/>
          <w:szCs w:val="30"/>
          <w:shd w:val="clear" w:color="auto" w:fill="FFC000"/>
        </w:rPr>
      </w:pPr>
    </w:p>
    <w:p w14:paraId="3CC9BC70" w14:textId="77777777" w:rsidR="006858F9" w:rsidRDefault="006858F9" w:rsidP="00D54E28">
      <w:pPr>
        <w:shd w:val="clear" w:color="auto" w:fill="FFC000"/>
        <w:spacing w:line="240" w:lineRule="auto"/>
        <w:contextualSpacing/>
        <w:rPr>
          <w:rStyle w:val="authorortitle"/>
          <w:rFonts w:cstheme="minorHAnsi"/>
          <w:sz w:val="30"/>
          <w:szCs w:val="30"/>
          <w:shd w:val="clear" w:color="auto" w:fill="FFFFFF"/>
        </w:rPr>
      </w:pPr>
    </w:p>
    <w:p w14:paraId="70B8F5B3" w14:textId="77777777" w:rsidR="008F728A" w:rsidRDefault="008F728A" w:rsidP="00D54E28">
      <w:pPr>
        <w:shd w:val="clear" w:color="auto" w:fill="FFC000"/>
        <w:spacing w:line="240" w:lineRule="auto"/>
        <w:contextualSpacing/>
        <w:rPr>
          <w:rStyle w:val="authorortitle"/>
          <w:rFonts w:cstheme="minorHAnsi"/>
          <w:sz w:val="30"/>
          <w:szCs w:val="30"/>
          <w:shd w:val="clear" w:color="auto" w:fill="FFFFFF"/>
        </w:rPr>
      </w:pPr>
    </w:p>
    <w:p w14:paraId="3B2F4ACC" w14:textId="77777777" w:rsidR="008F728A" w:rsidRDefault="008F728A" w:rsidP="00D54E28">
      <w:pPr>
        <w:shd w:val="clear" w:color="auto" w:fill="FFC000"/>
        <w:spacing w:line="240" w:lineRule="auto"/>
        <w:contextualSpacing/>
        <w:rPr>
          <w:rStyle w:val="authorortitle"/>
          <w:rFonts w:cstheme="minorHAnsi"/>
          <w:sz w:val="30"/>
          <w:szCs w:val="30"/>
          <w:shd w:val="clear" w:color="auto" w:fill="FFFFFF"/>
        </w:rPr>
      </w:pPr>
    </w:p>
    <w:p w14:paraId="05655765" w14:textId="77777777" w:rsidR="008F728A" w:rsidRDefault="008F728A" w:rsidP="00D54E28">
      <w:pPr>
        <w:shd w:val="clear" w:color="auto" w:fill="FFC000"/>
        <w:spacing w:line="240" w:lineRule="auto"/>
        <w:contextualSpacing/>
        <w:rPr>
          <w:rStyle w:val="authorortitle"/>
          <w:rFonts w:cstheme="minorHAnsi"/>
          <w:sz w:val="30"/>
          <w:szCs w:val="30"/>
          <w:shd w:val="clear" w:color="auto" w:fill="FFFFFF"/>
        </w:rPr>
      </w:pPr>
    </w:p>
    <w:p w14:paraId="0ADD6606" w14:textId="77777777" w:rsidR="008F728A" w:rsidRDefault="008F728A" w:rsidP="00D54E28">
      <w:pPr>
        <w:shd w:val="clear" w:color="auto" w:fill="FFC000"/>
        <w:spacing w:line="240" w:lineRule="auto"/>
        <w:contextualSpacing/>
        <w:rPr>
          <w:rStyle w:val="authorortitle"/>
          <w:rFonts w:cstheme="minorHAnsi"/>
          <w:sz w:val="30"/>
          <w:szCs w:val="30"/>
          <w:shd w:val="clear" w:color="auto" w:fill="FFFFFF"/>
        </w:rPr>
      </w:pPr>
    </w:p>
    <w:p w14:paraId="0A236761" w14:textId="77777777" w:rsidR="008F728A" w:rsidRDefault="008F728A" w:rsidP="00D54E28">
      <w:pPr>
        <w:shd w:val="clear" w:color="auto" w:fill="FFC000"/>
        <w:spacing w:line="240" w:lineRule="auto"/>
        <w:contextualSpacing/>
        <w:rPr>
          <w:rStyle w:val="authorortitle"/>
          <w:rFonts w:cstheme="minorHAnsi"/>
          <w:sz w:val="30"/>
          <w:szCs w:val="30"/>
          <w:shd w:val="clear" w:color="auto" w:fill="FFFFFF"/>
        </w:rPr>
      </w:pPr>
    </w:p>
    <w:p w14:paraId="711C6587" w14:textId="77777777" w:rsidR="008F728A" w:rsidRDefault="008F728A" w:rsidP="00D54E28">
      <w:pPr>
        <w:shd w:val="clear" w:color="auto" w:fill="FFC000"/>
        <w:spacing w:line="240" w:lineRule="auto"/>
        <w:contextualSpacing/>
        <w:rPr>
          <w:rStyle w:val="authorortitle"/>
          <w:rFonts w:cstheme="minorHAnsi"/>
          <w:sz w:val="30"/>
          <w:szCs w:val="30"/>
          <w:shd w:val="clear" w:color="auto" w:fill="FFFFFF"/>
        </w:rPr>
      </w:pPr>
    </w:p>
    <w:p w14:paraId="05AA3FEE" w14:textId="77777777" w:rsidR="008F728A" w:rsidRDefault="008F728A" w:rsidP="00D54E28">
      <w:pPr>
        <w:shd w:val="clear" w:color="auto" w:fill="FFC000"/>
        <w:spacing w:line="240" w:lineRule="auto"/>
        <w:contextualSpacing/>
        <w:rPr>
          <w:rStyle w:val="authorortitle"/>
          <w:rFonts w:cstheme="minorHAnsi"/>
          <w:sz w:val="30"/>
          <w:szCs w:val="30"/>
          <w:shd w:val="clear" w:color="auto" w:fill="FFFFFF"/>
        </w:rPr>
      </w:pPr>
    </w:p>
    <w:p w14:paraId="4F2658B1" w14:textId="77777777" w:rsidR="008F728A" w:rsidRDefault="008F728A" w:rsidP="00D54E28">
      <w:pPr>
        <w:shd w:val="clear" w:color="auto" w:fill="FFC000"/>
        <w:spacing w:line="240" w:lineRule="auto"/>
        <w:contextualSpacing/>
        <w:rPr>
          <w:rStyle w:val="authorortitle"/>
          <w:rFonts w:cstheme="minorHAnsi"/>
          <w:sz w:val="30"/>
          <w:szCs w:val="30"/>
          <w:shd w:val="clear" w:color="auto" w:fill="FFFFFF"/>
        </w:rPr>
      </w:pPr>
    </w:p>
    <w:p w14:paraId="6FEF0980" w14:textId="77777777" w:rsidR="008F728A" w:rsidRDefault="008F728A" w:rsidP="00D54E28">
      <w:pPr>
        <w:shd w:val="clear" w:color="auto" w:fill="FFC000"/>
        <w:spacing w:line="240" w:lineRule="auto"/>
        <w:contextualSpacing/>
        <w:rPr>
          <w:rStyle w:val="authorortitle"/>
          <w:rFonts w:cstheme="minorHAnsi"/>
          <w:sz w:val="30"/>
          <w:szCs w:val="30"/>
          <w:shd w:val="clear" w:color="auto" w:fill="FFFFFF"/>
        </w:rPr>
      </w:pPr>
    </w:p>
    <w:p w14:paraId="504A4EC6" w14:textId="77777777" w:rsidR="008F728A" w:rsidRDefault="008F728A" w:rsidP="00D54E28">
      <w:pPr>
        <w:shd w:val="clear" w:color="auto" w:fill="FFC000"/>
        <w:spacing w:line="240" w:lineRule="auto"/>
        <w:contextualSpacing/>
        <w:rPr>
          <w:rStyle w:val="authorortitle"/>
          <w:rFonts w:cstheme="minorHAnsi"/>
          <w:sz w:val="30"/>
          <w:szCs w:val="30"/>
          <w:shd w:val="clear" w:color="auto" w:fill="FFFFFF"/>
        </w:rPr>
      </w:pPr>
    </w:p>
    <w:p w14:paraId="6372AD47" w14:textId="77777777" w:rsidR="008F728A" w:rsidRDefault="008F728A" w:rsidP="00D54E28">
      <w:pPr>
        <w:shd w:val="clear" w:color="auto" w:fill="FFC000"/>
        <w:spacing w:line="240" w:lineRule="auto"/>
        <w:contextualSpacing/>
        <w:rPr>
          <w:rStyle w:val="authorortitle"/>
          <w:rFonts w:cstheme="minorHAnsi"/>
          <w:sz w:val="30"/>
          <w:szCs w:val="30"/>
          <w:shd w:val="clear" w:color="auto" w:fill="FFFFFF"/>
        </w:rPr>
      </w:pPr>
    </w:p>
    <w:p w14:paraId="4276E595" w14:textId="77777777" w:rsidR="008F728A" w:rsidRDefault="008F728A" w:rsidP="00D54E28">
      <w:pPr>
        <w:shd w:val="clear" w:color="auto" w:fill="FFC000"/>
        <w:spacing w:line="240" w:lineRule="auto"/>
        <w:contextualSpacing/>
        <w:rPr>
          <w:rStyle w:val="authorortitle"/>
          <w:rFonts w:cstheme="minorHAnsi"/>
          <w:sz w:val="30"/>
          <w:szCs w:val="30"/>
          <w:shd w:val="clear" w:color="auto" w:fill="FFFFFF"/>
        </w:rPr>
      </w:pPr>
    </w:p>
    <w:p w14:paraId="5B6228C1" w14:textId="77777777" w:rsidR="008F728A" w:rsidRDefault="008F728A" w:rsidP="008F728A">
      <w:pPr>
        <w:shd w:val="clear" w:color="auto" w:fill="FFC000"/>
        <w:spacing w:line="240" w:lineRule="auto"/>
        <w:contextualSpacing/>
        <w:jc w:val="center"/>
        <w:rPr>
          <w:rFonts w:cstheme="minorHAnsi"/>
          <w:b/>
          <w:bCs/>
          <w:sz w:val="30"/>
          <w:szCs w:val="30"/>
          <w:bdr w:val="none" w:sz="0" w:space="0" w:color="auto" w:frame="1"/>
        </w:rPr>
      </w:pPr>
      <w:r w:rsidRPr="00262B3A">
        <w:rPr>
          <w:rFonts w:cstheme="minorHAnsi"/>
          <w:b/>
          <w:bCs/>
          <w:sz w:val="30"/>
          <w:szCs w:val="30"/>
          <w:bdr w:val="none" w:sz="0" w:space="0" w:color="auto" w:frame="1"/>
        </w:rPr>
        <w:lastRenderedPageBreak/>
        <w:t>Discounting the Acts of Those Who Hurt Us</w:t>
      </w:r>
    </w:p>
    <w:p w14:paraId="5FC260C2" w14:textId="77777777" w:rsidR="008F728A" w:rsidRPr="00262B3A" w:rsidRDefault="008F728A" w:rsidP="008F728A">
      <w:pPr>
        <w:shd w:val="clear" w:color="auto" w:fill="FFC000"/>
        <w:spacing w:line="240" w:lineRule="auto"/>
        <w:contextualSpacing/>
        <w:jc w:val="center"/>
        <w:rPr>
          <w:rFonts w:cstheme="minorHAnsi"/>
          <w:b/>
          <w:bCs/>
          <w:sz w:val="30"/>
          <w:szCs w:val="30"/>
          <w:bdr w:val="none" w:sz="0" w:space="0" w:color="auto" w:frame="1"/>
        </w:rPr>
      </w:pPr>
      <w:r>
        <w:rPr>
          <w:rFonts w:cstheme="minorHAnsi"/>
          <w:b/>
          <w:bCs/>
          <w:sz w:val="30"/>
          <w:szCs w:val="30"/>
          <w:bdr w:val="none" w:sz="0" w:space="0" w:color="auto" w:frame="1"/>
        </w:rPr>
        <w:t>(Forgiveness; Love)</w:t>
      </w:r>
    </w:p>
    <w:p w14:paraId="2DDA3DE7" w14:textId="77777777" w:rsidR="008F728A" w:rsidRDefault="008F728A" w:rsidP="008F728A">
      <w:pPr>
        <w:shd w:val="clear" w:color="auto" w:fill="FFC000"/>
        <w:spacing w:line="240" w:lineRule="auto"/>
        <w:contextualSpacing/>
        <w:rPr>
          <w:rStyle w:val="authorortitle"/>
          <w:rFonts w:cstheme="minorHAnsi"/>
          <w:sz w:val="30"/>
          <w:szCs w:val="30"/>
          <w:shd w:val="clear" w:color="auto" w:fill="FFFFFF"/>
        </w:rPr>
      </w:pPr>
      <w:r w:rsidRPr="00D54E28">
        <w:rPr>
          <w:rFonts w:cstheme="minorHAnsi"/>
          <w:sz w:val="30"/>
          <w:szCs w:val="30"/>
          <w:shd w:val="clear" w:color="auto" w:fill="FFC000"/>
        </w:rPr>
        <w:t xml:space="preserve">“Anger, resentment and jealousy </w:t>
      </w:r>
      <w:proofErr w:type="gramStart"/>
      <w:r w:rsidRPr="00D54E28">
        <w:rPr>
          <w:rFonts w:cstheme="minorHAnsi"/>
          <w:sz w:val="30"/>
          <w:szCs w:val="30"/>
          <w:shd w:val="clear" w:color="auto" w:fill="FFC000"/>
        </w:rPr>
        <w:t>doesn't</w:t>
      </w:r>
      <w:proofErr w:type="gramEnd"/>
      <w:r w:rsidRPr="00D54E28">
        <w:rPr>
          <w:rFonts w:cstheme="minorHAnsi"/>
          <w:sz w:val="30"/>
          <w:szCs w:val="30"/>
          <w:shd w:val="clear" w:color="auto" w:fill="FFC000"/>
        </w:rPr>
        <w:t xml:space="preserve"> change the heart of others-- it only changes yours.” ― </w:t>
      </w:r>
      <w:r w:rsidRPr="00D54E28">
        <w:rPr>
          <w:rStyle w:val="authorortitle"/>
          <w:rFonts w:cstheme="minorHAnsi"/>
          <w:sz w:val="30"/>
          <w:szCs w:val="30"/>
          <w:shd w:val="clear" w:color="auto" w:fill="FFC000"/>
        </w:rPr>
        <w:t>Shannon Alder.</w:t>
      </w:r>
    </w:p>
    <w:p w14:paraId="4BCB2291" w14:textId="77777777" w:rsidR="008F728A" w:rsidRDefault="008F728A" w:rsidP="00D54E28">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p>
    <w:p w14:paraId="16ADEFD6"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r w:rsidRPr="000017B9">
        <w:rPr>
          <w:rFonts w:asciiTheme="minorHAnsi" w:eastAsiaTheme="minorHAnsi" w:hAnsiTheme="minorHAnsi" w:cstheme="minorHAnsi"/>
          <w:sz w:val="30"/>
          <w:szCs w:val="30"/>
          <w:bdr w:val="none" w:sz="0" w:space="0" w:color="auto" w:frame="1"/>
          <w:shd w:val="clear" w:color="auto" w:fill="FFC000"/>
        </w:rPr>
        <w:t xml:space="preserve">I often catch myself wishing for a heart like God's—one that forgives easily, no matter how many times I might feel hurt. Letting go of the </w:t>
      </w:r>
      <w:proofErr w:type="gramStart"/>
      <w:r w:rsidRPr="000017B9">
        <w:rPr>
          <w:rFonts w:asciiTheme="minorHAnsi" w:eastAsiaTheme="minorHAnsi" w:hAnsiTheme="minorHAnsi" w:cstheme="minorHAnsi"/>
          <w:sz w:val="30"/>
          <w:szCs w:val="30"/>
          <w:bdr w:val="none" w:sz="0" w:space="0" w:color="auto" w:frame="1"/>
          <w:shd w:val="clear" w:color="auto" w:fill="FFC000"/>
        </w:rPr>
        <w:t>things</w:t>
      </w:r>
      <w:proofErr w:type="gramEnd"/>
      <w:r w:rsidRPr="000017B9">
        <w:rPr>
          <w:rFonts w:asciiTheme="minorHAnsi" w:eastAsiaTheme="minorHAnsi" w:hAnsiTheme="minorHAnsi" w:cstheme="minorHAnsi"/>
          <w:sz w:val="30"/>
          <w:szCs w:val="30"/>
          <w:bdr w:val="none" w:sz="0" w:space="0" w:color="auto" w:frame="1"/>
          <w:shd w:val="clear" w:color="auto" w:fill="FFC000"/>
        </w:rPr>
        <w:t xml:space="preserve"> others do can be a real challenge, but I know that getting better at forgiveness takes practice! Even though this journey can bring its share of bumps along the way, the rewards truly make it worth it!</w:t>
      </w:r>
    </w:p>
    <w:p w14:paraId="29D6AD0D"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p>
    <w:p w14:paraId="2BB98A11"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r w:rsidRPr="000017B9">
        <w:rPr>
          <w:rFonts w:asciiTheme="minorHAnsi" w:eastAsiaTheme="minorHAnsi" w:hAnsiTheme="minorHAnsi" w:cstheme="minorHAnsi"/>
          <w:sz w:val="30"/>
          <w:szCs w:val="30"/>
          <w:bdr w:val="none" w:sz="0" w:space="0" w:color="auto" w:frame="1"/>
          <w:shd w:val="clear" w:color="auto" w:fill="FFC000"/>
        </w:rPr>
        <w:t xml:space="preserve">Proverbs 19:11 reminds us that being wise means being slow to anger, and it’s such a beautiful thing to overlook offenses. Now, overlooking doesn’t mean pretending those wrongs didn’t happen or burying my feelings. It’s about choosing not to let them hang around and turn into bitterness. When I manage to do this, I can see that I’m growing in a way that reflects the gospel. Plus, it </w:t>
      </w:r>
      <w:proofErr w:type="gramStart"/>
      <w:r w:rsidRPr="000017B9">
        <w:rPr>
          <w:rFonts w:asciiTheme="minorHAnsi" w:eastAsiaTheme="minorHAnsi" w:hAnsiTheme="minorHAnsi" w:cstheme="minorHAnsi"/>
          <w:sz w:val="30"/>
          <w:szCs w:val="30"/>
          <w:bdr w:val="none" w:sz="0" w:space="0" w:color="auto" w:frame="1"/>
          <w:shd w:val="clear" w:color="auto" w:fill="FFC000"/>
        </w:rPr>
        <w:t>opens up</w:t>
      </w:r>
      <w:proofErr w:type="gramEnd"/>
      <w:r w:rsidRPr="000017B9">
        <w:rPr>
          <w:rFonts w:asciiTheme="minorHAnsi" w:eastAsiaTheme="minorHAnsi" w:hAnsiTheme="minorHAnsi" w:cstheme="minorHAnsi"/>
          <w:sz w:val="30"/>
          <w:szCs w:val="30"/>
          <w:bdr w:val="none" w:sz="0" w:space="0" w:color="auto" w:frame="1"/>
          <w:shd w:val="clear" w:color="auto" w:fill="FFC000"/>
        </w:rPr>
        <w:t xml:space="preserve"> the space for some genuine praise! If I’m quick to anger, it feels like everything is a trigger. But by leaning into the truths of the gospel, I find it much easier to look past those little irritations.</w:t>
      </w:r>
    </w:p>
    <w:p w14:paraId="07F26673"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p>
    <w:p w14:paraId="79510D0F"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r w:rsidRPr="000017B9">
        <w:rPr>
          <w:rFonts w:asciiTheme="minorHAnsi" w:eastAsiaTheme="minorHAnsi" w:hAnsiTheme="minorHAnsi" w:cstheme="minorHAnsi"/>
          <w:sz w:val="30"/>
          <w:szCs w:val="30"/>
          <w:bdr w:val="none" w:sz="0" w:space="0" w:color="auto" w:frame="1"/>
          <w:shd w:val="clear" w:color="auto" w:fill="FFC000"/>
        </w:rPr>
        <w:t>Recognizing my own imperfections helps me celebrate the times I can overlook how others might hurt me. Matthew teaches me that addressing my own issues gives me better clarity and perspective. The most joyful believers are often those who can quickly admit when they’re wrong and humble themselves, finding peace with Jesus. As I soak in God’s Word, I shift from feeling criticized to experiencing the gentle nudging of the Holy Spirit, reminding me how much I need God’s grace—just like everyone else does. This journey brings a profound sense of joy and peace, inspiring me to continue growing in forgiveness.</w:t>
      </w:r>
    </w:p>
    <w:p w14:paraId="356EFD00"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p>
    <w:p w14:paraId="7DECA8E9"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r w:rsidRPr="000017B9">
        <w:rPr>
          <w:rFonts w:asciiTheme="minorHAnsi" w:eastAsiaTheme="minorHAnsi" w:hAnsiTheme="minorHAnsi" w:cstheme="minorHAnsi"/>
          <w:sz w:val="30"/>
          <w:szCs w:val="30"/>
          <w:bdr w:val="none" w:sz="0" w:space="0" w:color="auto" w:frame="1"/>
          <w:shd w:val="clear" w:color="auto" w:fill="FFC000"/>
        </w:rPr>
        <w:t xml:space="preserve">When I’m able to let go of offenses, I truly feel God’s grace transforming my life. As I work to grow in the grace and knowledge of Jesus (as 2 Peter 3:18 tells us), I also deepen my relationship with Him. Opening my heart to the Holy Spirit's work means I start to see His beautiful fruits in my </w:t>
      </w:r>
      <w:proofErr w:type="gramStart"/>
      <w:r w:rsidRPr="000017B9">
        <w:rPr>
          <w:rFonts w:asciiTheme="minorHAnsi" w:eastAsiaTheme="minorHAnsi" w:hAnsiTheme="minorHAnsi" w:cstheme="minorHAnsi"/>
          <w:sz w:val="30"/>
          <w:szCs w:val="30"/>
          <w:bdr w:val="none" w:sz="0" w:space="0" w:color="auto" w:frame="1"/>
          <w:shd w:val="clear" w:color="auto" w:fill="FFC000"/>
        </w:rPr>
        <w:t>life—things</w:t>
      </w:r>
      <w:proofErr w:type="gramEnd"/>
      <w:r w:rsidRPr="000017B9">
        <w:rPr>
          <w:rFonts w:asciiTheme="minorHAnsi" w:eastAsiaTheme="minorHAnsi" w:hAnsiTheme="minorHAnsi" w:cstheme="minorHAnsi"/>
          <w:sz w:val="30"/>
          <w:szCs w:val="30"/>
          <w:bdr w:val="none" w:sz="0" w:space="0" w:color="auto" w:frame="1"/>
          <w:shd w:val="clear" w:color="auto" w:fill="FFC000"/>
        </w:rPr>
        <w:t xml:space="preserve"> </w:t>
      </w:r>
      <w:r w:rsidRPr="000017B9">
        <w:rPr>
          <w:rFonts w:asciiTheme="minorHAnsi" w:eastAsiaTheme="minorHAnsi" w:hAnsiTheme="minorHAnsi" w:cstheme="minorHAnsi"/>
          <w:sz w:val="30"/>
          <w:szCs w:val="30"/>
          <w:bdr w:val="none" w:sz="0" w:space="0" w:color="auto" w:frame="1"/>
          <w:shd w:val="clear" w:color="auto" w:fill="FFC000"/>
        </w:rPr>
        <w:lastRenderedPageBreak/>
        <w:t>like love, joy, peace, patience, kindness, goodness, faithfulness, gentleness, and self-control (Galatians 5:22-23).</w:t>
      </w:r>
    </w:p>
    <w:p w14:paraId="7B18F085"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p>
    <w:p w14:paraId="06D02484"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r w:rsidRPr="000017B9">
        <w:rPr>
          <w:rFonts w:asciiTheme="minorHAnsi" w:eastAsiaTheme="minorHAnsi" w:hAnsiTheme="minorHAnsi" w:cstheme="minorHAnsi"/>
          <w:sz w:val="30"/>
          <w:szCs w:val="30"/>
          <w:bdr w:val="none" w:sz="0" w:space="0" w:color="auto" w:frame="1"/>
          <w:shd w:val="clear" w:color="auto" w:fill="FFC000"/>
        </w:rPr>
        <w:t xml:space="preserve">Overlooking offenses is such </w:t>
      </w:r>
      <w:proofErr w:type="gramStart"/>
      <w:r w:rsidRPr="000017B9">
        <w:rPr>
          <w:rFonts w:asciiTheme="minorHAnsi" w:eastAsiaTheme="minorHAnsi" w:hAnsiTheme="minorHAnsi" w:cstheme="minorHAnsi"/>
          <w:sz w:val="30"/>
          <w:szCs w:val="30"/>
          <w:bdr w:val="none" w:sz="0" w:space="0" w:color="auto" w:frame="1"/>
          <w:shd w:val="clear" w:color="auto" w:fill="FFC000"/>
        </w:rPr>
        <w:t>a key</w:t>
      </w:r>
      <w:proofErr w:type="gramEnd"/>
      <w:r w:rsidRPr="000017B9">
        <w:rPr>
          <w:rFonts w:asciiTheme="minorHAnsi" w:eastAsiaTheme="minorHAnsi" w:hAnsiTheme="minorHAnsi" w:cstheme="minorHAnsi"/>
          <w:sz w:val="30"/>
          <w:szCs w:val="30"/>
          <w:bdr w:val="none" w:sz="0" w:space="0" w:color="auto" w:frame="1"/>
          <w:shd w:val="clear" w:color="auto" w:fill="FFC000"/>
        </w:rPr>
        <w:t xml:space="preserve"> to finding absolute freedom! My happiness shouldn’t depend on what others think or say about me (Proverbs 29:25). It can be so easy to chase after approval from others, but I’m learning that my true joy comes from God. When I choose forgiveness, I break free from those chains and discover true happiness in His grace. This freedom empowers me to live a life of joy and peace, liberated from the burden of holding onto offenses.</w:t>
      </w:r>
    </w:p>
    <w:p w14:paraId="7A159BB7"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p>
    <w:p w14:paraId="2A03AB6D"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r w:rsidRPr="000017B9">
        <w:rPr>
          <w:rFonts w:asciiTheme="minorHAnsi" w:eastAsiaTheme="minorHAnsi" w:hAnsiTheme="minorHAnsi" w:cstheme="minorHAnsi"/>
          <w:sz w:val="30"/>
          <w:szCs w:val="30"/>
          <w:bdr w:val="none" w:sz="0" w:space="0" w:color="auto" w:frame="1"/>
          <w:shd w:val="clear" w:color="auto" w:fill="FFC000"/>
        </w:rPr>
        <w:t xml:space="preserve">As I get better at forgiving, I find myself reflecting on how Jesus forgives me, </w:t>
      </w:r>
      <w:proofErr w:type="gramStart"/>
      <w:r w:rsidRPr="000017B9">
        <w:rPr>
          <w:rFonts w:asciiTheme="minorHAnsi" w:eastAsiaTheme="minorHAnsi" w:hAnsiTheme="minorHAnsi" w:cstheme="minorHAnsi"/>
          <w:sz w:val="30"/>
          <w:szCs w:val="30"/>
          <w:bdr w:val="none" w:sz="0" w:space="0" w:color="auto" w:frame="1"/>
          <w:shd w:val="clear" w:color="auto" w:fill="FFC000"/>
        </w:rPr>
        <w:t>over and over again</w:t>
      </w:r>
      <w:proofErr w:type="gramEnd"/>
      <w:r w:rsidRPr="000017B9">
        <w:rPr>
          <w:rFonts w:asciiTheme="minorHAnsi" w:eastAsiaTheme="minorHAnsi" w:hAnsiTheme="minorHAnsi" w:cstheme="minorHAnsi"/>
          <w:sz w:val="30"/>
          <w:szCs w:val="30"/>
          <w:bdr w:val="none" w:sz="0" w:space="0" w:color="auto" w:frame="1"/>
          <w:shd w:val="clear" w:color="auto" w:fill="FFC000"/>
        </w:rPr>
        <w:t>. It’s incredible to think about how all my sins—every thought, word, and deed—are forgiven by Him. So why should I hold back my forgiveness from others (Matthew 18:21-35)? This realization fills me with a deep sense of humility and gratitude for God’s endless grace.</w:t>
      </w:r>
    </w:p>
    <w:p w14:paraId="69D43675"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p>
    <w:p w14:paraId="0D3A19BF"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r w:rsidRPr="000017B9">
        <w:rPr>
          <w:rFonts w:asciiTheme="minorHAnsi" w:eastAsiaTheme="minorHAnsi" w:hAnsiTheme="minorHAnsi" w:cstheme="minorHAnsi"/>
          <w:sz w:val="30"/>
          <w:szCs w:val="30"/>
          <w:bdr w:val="none" w:sz="0" w:space="0" w:color="auto" w:frame="1"/>
          <w:shd w:val="clear" w:color="auto" w:fill="FFC000"/>
        </w:rPr>
        <w:t>God’s compassion is what led me to repent (Romans 2:4), so I think about what holding onto my offenses really brings into the world. An excellent guide for my attitude comes from Paul’s words: we should be kind, sympathetic, and understanding to one another, just like God in Christ has shown us (Ephesians 4:32).</w:t>
      </w:r>
    </w:p>
    <w:p w14:paraId="08FA75CE"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p>
    <w:p w14:paraId="0B8602E8"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r w:rsidRPr="000017B9">
        <w:rPr>
          <w:rFonts w:asciiTheme="minorHAnsi" w:eastAsiaTheme="minorHAnsi" w:hAnsiTheme="minorHAnsi" w:cstheme="minorHAnsi"/>
          <w:sz w:val="30"/>
          <w:szCs w:val="30"/>
          <w:bdr w:val="none" w:sz="0" w:space="0" w:color="auto" w:frame="1"/>
          <w:shd w:val="clear" w:color="auto" w:fill="FFC000"/>
        </w:rPr>
        <w:t xml:space="preserve">To truly move toward forgiveness, the first step is acknowledging that I’ve been hurt. I need to pray sincerely for my own healing and for the person who hurt me. It might not always be easy, but I </w:t>
      </w:r>
      <w:proofErr w:type="gramStart"/>
      <w:r w:rsidRPr="000017B9">
        <w:rPr>
          <w:rFonts w:asciiTheme="minorHAnsi" w:eastAsiaTheme="minorHAnsi" w:hAnsiTheme="minorHAnsi" w:cstheme="minorHAnsi"/>
          <w:sz w:val="30"/>
          <w:szCs w:val="30"/>
          <w:bdr w:val="none" w:sz="0" w:space="0" w:color="auto" w:frame="1"/>
          <w:shd w:val="clear" w:color="auto" w:fill="FFC000"/>
        </w:rPr>
        <w:t>have to</w:t>
      </w:r>
      <w:proofErr w:type="gramEnd"/>
      <w:r w:rsidRPr="000017B9">
        <w:rPr>
          <w:rFonts w:asciiTheme="minorHAnsi" w:eastAsiaTheme="minorHAnsi" w:hAnsiTheme="minorHAnsi" w:cstheme="minorHAnsi"/>
          <w:sz w:val="30"/>
          <w:szCs w:val="30"/>
          <w:bdr w:val="none" w:sz="0" w:space="0" w:color="auto" w:frame="1"/>
          <w:shd w:val="clear" w:color="auto" w:fill="FFC000"/>
        </w:rPr>
        <w:t xml:space="preserve"> choose to walk this path of forgiveness, even on tough days. Acting kindly toward that person helps </w:t>
      </w:r>
      <w:proofErr w:type="gramStart"/>
      <w:r w:rsidRPr="000017B9">
        <w:rPr>
          <w:rFonts w:asciiTheme="minorHAnsi" w:eastAsiaTheme="minorHAnsi" w:hAnsiTheme="minorHAnsi" w:cstheme="minorHAnsi"/>
          <w:sz w:val="30"/>
          <w:szCs w:val="30"/>
          <w:bdr w:val="none" w:sz="0" w:space="0" w:color="auto" w:frame="1"/>
          <w:shd w:val="clear" w:color="auto" w:fill="FFC000"/>
        </w:rPr>
        <w:t>my</w:t>
      </w:r>
      <w:proofErr w:type="gramEnd"/>
      <w:r w:rsidRPr="000017B9">
        <w:rPr>
          <w:rFonts w:asciiTheme="minorHAnsi" w:eastAsiaTheme="minorHAnsi" w:hAnsiTheme="minorHAnsi" w:cstheme="minorHAnsi"/>
          <w:sz w:val="30"/>
          <w:szCs w:val="30"/>
          <w:bdr w:val="none" w:sz="0" w:space="0" w:color="auto" w:frame="1"/>
          <w:shd w:val="clear" w:color="auto" w:fill="FFC000"/>
        </w:rPr>
        <w:t xml:space="preserve"> </w:t>
      </w:r>
      <w:proofErr w:type="gramStart"/>
      <w:r w:rsidRPr="000017B9">
        <w:rPr>
          <w:rFonts w:asciiTheme="minorHAnsi" w:eastAsiaTheme="minorHAnsi" w:hAnsiTheme="minorHAnsi" w:cstheme="minorHAnsi"/>
          <w:sz w:val="30"/>
          <w:szCs w:val="30"/>
          <w:bdr w:val="none" w:sz="0" w:space="0" w:color="auto" w:frame="1"/>
          <w:shd w:val="clear" w:color="auto" w:fill="FFC000"/>
        </w:rPr>
        <w:t>healing</w:t>
      </w:r>
      <w:proofErr w:type="gramEnd"/>
      <w:r w:rsidRPr="000017B9">
        <w:rPr>
          <w:rFonts w:asciiTheme="minorHAnsi" w:eastAsiaTheme="minorHAnsi" w:hAnsiTheme="minorHAnsi" w:cstheme="minorHAnsi"/>
          <w:sz w:val="30"/>
          <w:szCs w:val="30"/>
          <w:bdr w:val="none" w:sz="0" w:space="0" w:color="auto" w:frame="1"/>
          <w:shd w:val="clear" w:color="auto" w:fill="FFC000"/>
        </w:rPr>
        <w:t xml:space="preserve"> along the way. Prayer is a powerful tool that supports and guides me on this journey of forgiveness.</w:t>
      </w:r>
    </w:p>
    <w:p w14:paraId="2F2A320F" w14:textId="77777777" w:rsidR="000017B9" w:rsidRPr="000017B9"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p>
    <w:p w14:paraId="79E7CE04" w14:textId="00CF30A3" w:rsidR="00D51506" w:rsidRDefault="000017B9"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r w:rsidRPr="000017B9">
        <w:rPr>
          <w:rFonts w:asciiTheme="minorHAnsi" w:eastAsiaTheme="minorHAnsi" w:hAnsiTheme="minorHAnsi" w:cstheme="minorHAnsi"/>
          <w:sz w:val="30"/>
          <w:szCs w:val="30"/>
          <w:bdr w:val="none" w:sz="0" w:space="0" w:color="auto" w:frame="1"/>
          <w:shd w:val="clear" w:color="auto" w:fill="FFC000"/>
        </w:rPr>
        <w:t xml:space="preserve">Proverbs 29:11 teaches that being sensible means managing my temper and earning respect by overlooking the wrongs done to me. It’s quite a journey, but </w:t>
      </w:r>
      <w:proofErr w:type="gramStart"/>
      <w:r w:rsidRPr="000017B9">
        <w:rPr>
          <w:rFonts w:asciiTheme="minorHAnsi" w:eastAsiaTheme="minorHAnsi" w:hAnsiTheme="minorHAnsi" w:cstheme="minorHAnsi"/>
          <w:sz w:val="30"/>
          <w:szCs w:val="30"/>
          <w:bdr w:val="none" w:sz="0" w:space="0" w:color="auto" w:frame="1"/>
          <w:shd w:val="clear" w:color="auto" w:fill="FFC000"/>
        </w:rPr>
        <w:t>definitely one</w:t>
      </w:r>
      <w:proofErr w:type="gramEnd"/>
      <w:r w:rsidRPr="000017B9">
        <w:rPr>
          <w:rFonts w:asciiTheme="minorHAnsi" w:eastAsiaTheme="minorHAnsi" w:hAnsiTheme="minorHAnsi" w:cstheme="minorHAnsi"/>
          <w:sz w:val="30"/>
          <w:szCs w:val="30"/>
          <w:bdr w:val="none" w:sz="0" w:space="0" w:color="auto" w:frame="1"/>
          <w:shd w:val="clear" w:color="auto" w:fill="FFC000"/>
        </w:rPr>
        <w:t xml:space="preserve"> worth taking!</w:t>
      </w:r>
    </w:p>
    <w:p w14:paraId="1EF2FE25" w14:textId="77777777" w:rsidR="00E071E5" w:rsidRDefault="00E071E5" w:rsidP="000017B9">
      <w:pPr>
        <w:pStyle w:val="NormalWeb"/>
        <w:shd w:val="clear" w:color="auto" w:fill="FFC000"/>
        <w:spacing w:after="0"/>
        <w:contextualSpacing/>
        <w:textAlignment w:val="baseline"/>
        <w:rPr>
          <w:rFonts w:asciiTheme="minorHAnsi" w:eastAsiaTheme="minorHAnsi" w:hAnsiTheme="minorHAnsi" w:cstheme="minorHAnsi"/>
          <w:sz w:val="30"/>
          <w:szCs w:val="30"/>
          <w:bdr w:val="none" w:sz="0" w:space="0" w:color="auto" w:frame="1"/>
          <w:shd w:val="clear" w:color="auto" w:fill="FFC000"/>
        </w:rPr>
      </w:pPr>
    </w:p>
    <w:p w14:paraId="5F13E656" w14:textId="040C4BE7" w:rsidR="00E071E5" w:rsidRDefault="00E071E5" w:rsidP="00E071E5">
      <w:pPr>
        <w:pStyle w:val="NormalWeb"/>
        <w:shd w:val="clear" w:color="auto" w:fill="FFC000"/>
        <w:spacing w:after="0"/>
        <w:contextualSpacing/>
        <w:jc w:val="center"/>
        <w:textAlignment w:val="baseline"/>
        <w:rPr>
          <w:rFonts w:asciiTheme="minorHAnsi" w:eastAsiaTheme="minorHAnsi" w:hAnsiTheme="minorHAnsi" w:cstheme="minorHAnsi"/>
          <w:b/>
          <w:bCs/>
          <w:sz w:val="30"/>
          <w:szCs w:val="30"/>
          <w:bdr w:val="none" w:sz="0" w:space="0" w:color="auto" w:frame="1"/>
          <w:shd w:val="clear" w:color="auto" w:fill="FFC000"/>
        </w:rPr>
      </w:pPr>
      <w:r>
        <w:rPr>
          <w:rFonts w:asciiTheme="minorHAnsi" w:eastAsiaTheme="minorHAnsi" w:hAnsiTheme="minorHAnsi" w:cstheme="minorHAnsi"/>
          <w:b/>
          <w:bCs/>
          <w:sz w:val="30"/>
          <w:szCs w:val="30"/>
          <w:bdr w:val="none" w:sz="0" w:space="0" w:color="auto" w:frame="1"/>
          <w:shd w:val="clear" w:color="auto" w:fill="FFC000"/>
        </w:rPr>
        <w:t>STUDY</w:t>
      </w:r>
    </w:p>
    <w:p w14:paraId="26BE4D72" w14:textId="77777777" w:rsidR="00E071E5" w:rsidRDefault="00E071E5" w:rsidP="00E071E5">
      <w:pPr>
        <w:rPr>
          <w:rFonts w:ascii="Calibri" w:hAnsi="Calibri" w:cs="Calibri"/>
          <w:b/>
          <w:bCs/>
          <w:sz w:val="28"/>
          <w:szCs w:val="28"/>
        </w:rPr>
      </w:pPr>
      <w:r>
        <w:rPr>
          <w:rFonts w:ascii="Calibri" w:hAnsi="Calibri" w:cs="Calibri"/>
          <w:b/>
          <w:bCs/>
          <w:sz w:val="28"/>
          <w:szCs w:val="28"/>
        </w:rPr>
        <w:lastRenderedPageBreak/>
        <w:t>LESSON 8</w:t>
      </w:r>
    </w:p>
    <w:p w14:paraId="6DADD79E" w14:textId="77777777" w:rsidR="00E071E5" w:rsidRDefault="00E071E5" w:rsidP="00E071E5">
      <w:pPr>
        <w:rPr>
          <w:rFonts w:ascii="Calibri" w:hAnsi="Calibri" w:cs="Calibri"/>
          <w:b/>
          <w:bCs/>
          <w:sz w:val="28"/>
          <w:szCs w:val="28"/>
        </w:rPr>
      </w:pPr>
      <w:r>
        <w:rPr>
          <w:rFonts w:ascii="Calibri" w:hAnsi="Calibri" w:cs="Calibri"/>
          <w:b/>
          <w:bCs/>
          <w:sz w:val="28"/>
          <w:szCs w:val="28"/>
        </w:rPr>
        <w:t>MAIN THEME</w:t>
      </w:r>
    </w:p>
    <w:p w14:paraId="4135B3FF" w14:textId="77777777" w:rsidR="00E071E5" w:rsidRPr="0020300E" w:rsidRDefault="00E071E5" w:rsidP="00E071E5">
      <w:pPr>
        <w:rPr>
          <w:rFonts w:ascii="Calibri" w:hAnsi="Calibri" w:cs="Calibri"/>
          <w:b/>
          <w:bCs/>
          <w:sz w:val="28"/>
          <w:szCs w:val="28"/>
        </w:rPr>
      </w:pPr>
      <w:r w:rsidRPr="0020300E">
        <w:rPr>
          <w:rFonts w:ascii="Calibri" w:hAnsi="Calibri" w:cs="Calibri"/>
          <w:b/>
          <w:bCs/>
          <w:sz w:val="28"/>
          <w:szCs w:val="28"/>
        </w:rPr>
        <w:t xml:space="preserve">1 Corinthians 13:5b shares an important message about love by saying that it "does not seek its own." This means that true, </w:t>
      </w:r>
      <w:proofErr w:type="gramStart"/>
      <w:r w:rsidRPr="0020300E">
        <w:rPr>
          <w:rFonts w:ascii="Calibri" w:hAnsi="Calibri" w:cs="Calibri"/>
          <w:b/>
          <w:bCs/>
          <w:sz w:val="28"/>
          <w:szCs w:val="28"/>
        </w:rPr>
        <w:t>agape</w:t>
      </w:r>
      <w:proofErr w:type="gramEnd"/>
      <w:r w:rsidRPr="0020300E">
        <w:rPr>
          <w:rFonts w:ascii="Calibri" w:hAnsi="Calibri" w:cs="Calibri"/>
          <w:b/>
          <w:bCs/>
          <w:sz w:val="28"/>
          <w:szCs w:val="28"/>
        </w:rPr>
        <w:t xml:space="preserve"> love is all about being unselfish and focusing on the needs and well-being of others rather than just our own desires or comforts.</w:t>
      </w:r>
    </w:p>
    <w:p w14:paraId="4447112F" w14:textId="77777777" w:rsidR="00E071E5" w:rsidRPr="0020300E" w:rsidRDefault="00E071E5" w:rsidP="00E071E5">
      <w:pPr>
        <w:rPr>
          <w:rFonts w:ascii="Calibri" w:hAnsi="Calibri" w:cs="Calibri"/>
          <w:sz w:val="28"/>
          <w:szCs w:val="28"/>
        </w:rPr>
      </w:pPr>
      <w:r w:rsidRPr="0020300E">
        <w:rPr>
          <w:rFonts w:ascii="Calibri" w:hAnsi="Calibri" w:cs="Calibri"/>
          <w:sz w:val="28"/>
          <w:szCs w:val="28"/>
        </w:rPr>
        <w:t>Here’s what that looks like in practice:</w:t>
      </w:r>
    </w:p>
    <w:tbl>
      <w:tblPr>
        <w:tblStyle w:val="TableGrid"/>
        <w:tblW w:w="0" w:type="auto"/>
        <w:tblLook w:val="04A0" w:firstRow="1" w:lastRow="0" w:firstColumn="1" w:lastColumn="0" w:noHBand="0" w:noVBand="1"/>
      </w:tblPr>
      <w:tblGrid>
        <w:gridCol w:w="4675"/>
        <w:gridCol w:w="4675"/>
      </w:tblGrid>
      <w:tr w:rsidR="00E071E5" w14:paraId="326BB007" w14:textId="77777777" w:rsidTr="00816DE0">
        <w:tc>
          <w:tcPr>
            <w:tcW w:w="4675" w:type="dxa"/>
          </w:tcPr>
          <w:p w14:paraId="756AFFDA" w14:textId="77777777" w:rsidR="00E071E5" w:rsidRPr="00015408" w:rsidRDefault="00E071E5" w:rsidP="00E071E5">
            <w:pPr>
              <w:pStyle w:val="ListParagraph"/>
              <w:numPr>
                <w:ilvl w:val="1"/>
                <w:numId w:val="11"/>
              </w:numPr>
              <w:spacing w:line="240" w:lineRule="auto"/>
              <w:rPr>
                <w:rFonts w:ascii="Calibri" w:hAnsi="Calibri" w:cs="Calibri"/>
                <w:sz w:val="28"/>
                <w:szCs w:val="28"/>
              </w:rPr>
            </w:pPr>
            <w:r w:rsidRPr="00015408">
              <w:rPr>
                <w:rFonts w:ascii="Calibri" w:hAnsi="Calibri" w:cs="Calibri"/>
                <w:sz w:val="28"/>
                <w:szCs w:val="28"/>
              </w:rPr>
              <w:t>Selflessness:</w:t>
            </w:r>
          </w:p>
        </w:tc>
        <w:tc>
          <w:tcPr>
            <w:tcW w:w="4675" w:type="dxa"/>
          </w:tcPr>
          <w:p w14:paraId="24E64ED9" w14:textId="77777777" w:rsidR="00E071E5" w:rsidRDefault="00E071E5" w:rsidP="00816DE0">
            <w:pPr>
              <w:rPr>
                <w:rFonts w:ascii="Calibri" w:hAnsi="Calibri" w:cs="Calibri"/>
                <w:sz w:val="28"/>
                <w:szCs w:val="28"/>
              </w:rPr>
            </w:pPr>
            <w:r>
              <w:rPr>
                <w:rFonts w:ascii="Calibri" w:hAnsi="Calibri" w:cs="Calibri"/>
                <w:sz w:val="28"/>
                <w:szCs w:val="28"/>
              </w:rPr>
              <w:t>_____</w:t>
            </w:r>
            <w:r w:rsidRPr="0020300E">
              <w:rPr>
                <w:rFonts w:ascii="Calibri" w:hAnsi="Calibri" w:cs="Calibri"/>
                <w:sz w:val="28"/>
                <w:szCs w:val="28"/>
              </w:rPr>
              <w:t>Sometimes, love requires us to give up our own desires or comfort for the sake of others, mainly when it serves a greater purpose or honors God.</w:t>
            </w:r>
          </w:p>
        </w:tc>
      </w:tr>
      <w:tr w:rsidR="00E071E5" w14:paraId="24B6B664" w14:textId="77777777" w:rsidTr="00816DE0">
        <w:tc>
          <w:tcPr>
            <w:tcW w:w="4675" w:type="dxa"/>
          </w:tcPr>
          <w:p w14:paraId="684CC42C" w14:textId="77777777" w:rsidR="00E071E5" w:rsidRPr="00015408" w:rsidRDefault="00E071E5" w:rsidP="00E071E5">
            <w:pPr>
              <w:pStyle w:val="ListParagraph"/>
              <w:numPr>
                <w:ilvl w:val="1"/>
                <w:numId w:val="11"/>
              </w:numPr>
              <w:spacing w:line="240" w:lineRule="auto"/>
              <w:rPr>
                <w:rFonts w:ascii="Calibri" w:hAnsi="Calibri" w:cs="Calibri"/>
                <w:sz w:val="28"/>
                <w:szCs w:val="28"/>
              </w:rPr>
            </w:pPr>
            <w:r w:rsidRPr="00015408">
              <w:rPr>
                <w:rFonts w:ascii="Calibri" w:hAnsi="Calibri" w:cs="Calibri"/>
                <w:sz w:val="28"/>
                <w:szCs w:val="28"/>
              </w:rPr>
              <w:t>Humility:</w:t>
            </w:r>
          </w:p>
        </w:tc>
        <w:tc>
          <w:tcPr>
            <w:tcW w:w="4675" w:type="dxa"/>
          </w:tcPr>
          <w:p w14:paraId="640EBEB3" w14:textId="77777777" w:rsidR="00E071E5" w:rsidRDefault="00E071E5" w:rsidP="00816DE0">
            <w:pPr>
              <w:rPr>
                <w:rFonts w:ascii="Calibri" w:hAnsi="Calibri" w:cs="Calibri"/>
                <w:sz w:val="28"/>
                <w:szCs w:val="28"/>
              </w:rPr>
            </w:pPr>
            <w:r>
              <w:rPr>
                <w:rFonts w:ascii="Calibri" w:hAnsi="Calibri" w:cs="Calibri"/>
                <w:sz w:val="28"/>
                <w:szCs w:val="28"/>
              </w:rPr>
              <w:t>_____</w:t>
            </w:r>
            <w:r w:rsidRPr="0020300E">
              <w:rPr>
                <w:rFonts w:ascii="Calibri" w:hAnsi="Calibri" w:cs="Calibri"/>
                <w:sz w:val="28"/>
                <w:szCs w:val="28"/>
              </w:rPr>
              <w:t>Love isn’t about putting ourselves first. It's about caring for the interests of others, just like Christ showed us through His service and sacrifice</w:t>
            </w:r>
          </w:p>
        </w:tc>
      </w:tr>
      <w:tr w:rsidR="00E071E5" w14:paraId="3978E378" w14:textId="77777777" w:rsidTr="00816DE0">
        <w:tc>
          <w:tcPr>
            <w:tcW w:w="4675" w:type="dxa"/>
          </w:tcPr>
          <w:p w14:paraId="107FDA3F" w14:textId="77777777" w:rsidR="00E071E5" w:rsidRPr="00015408" w:rsidRDefault="00E071E5" w:rsidP="00E071E5">
            <w:pPr>
              <w:pStyle w:val="ListParagraph"/>
              <w:numPr>
                <w:ilvl w:val="1"/>
                <w:numId w:val="11"/>
              </w:numPr>
              <w:spacing w:line="240" w:lineRule="auto"/>
              <w:rPr>
                <w:rFonts w:ascii="Calibri" w:hAnsi="Calibri" w:cs="Calibri"/>
                <w:sz w:val="28"/>
                <w:szCs w:val="28"/>
              </w:rPr>
            </w:pPr>
            <w:r w:rsidRPr="00015408">
              <w:rPr>
                <w:rFonts w:ascii="Calibri" w:hAnsi="Calibri" w:cs="Calibri"/>
                <w:sz w:val="28"/>
                <w:szCs w:val="28"/>
              </w:rPr>
              <w:t>Consideration:</w:t>
            </w:r>
          </w:p>
        </w:tc>
        <w:tc>
          <w:tcPr>
            <w:tcW w:w="4675" w:type="dxa"/>
          </w:tcPr>
          <w:p w14:paraId="13E4540B" w14:textId="77777777" w:rsidR="00E071E5" w:rsidRDefault="00E071E5" w:rsidP="00816DE0">
            <w:pPr>
              <w:rPr>
                <w:rFonts w:ascii="Calibri" w:hAnsi="Calibri" w:cs="Calibri"/>
                <w:sz w:val="28"/>
                <w:szCs w:val="28"/>
              </w:rPr>
            </w:pPr>
            <w:r>
              <w:rPr>
                <w:rFonts w:ascii="Calibri" w:hAnsi="Calibri" w:cs="Calibri"/>
                <w:sz w:val="28"/>
                <w:szCs w:val="28"/>
              </w:rPr>
              <w:t>_____</w:t>
            </w:r>
            <w:r w:rsidRPr="0020300E">
              <w:rPr>
                <w:rFonts w:ascii="Calibri" w:hAnsi="Calibri" w:cs="Calibri"/>
                <w:sz w:val="28"/>
                <w:szCs w:val="28"/>
              </w:rPr>
              <w:t>When we show this love, we are mindful of how others feel and treat them with respect. It’s about being kind and not taking advantage of anyone.</w:t>
            </w:r>
          </w:p>
        </w:tc>
      </w:tr>
      <w:tr w:rsidR="00E071E5" w14:paraId="21242743" w14:textId="77777777" w:rsidTr="00816DE0">
        <w:tc>
          <w:tcPr>
            <w:tcW w:w="4675" w:type="dxa"/>
          </w:tcPr>
          <w:p w14:paraId="6DBB3248" w14:textId="77777777" w:rsidR="00E071E5" w:rsidRDefault="00E071E5" w:rsidP="00816DE0">
            <w:pPr>
              <w:rPr>
                <w:rFonts w:ascii="Calibri" w:hAnsi="Calibri" w:cs="Calibri"/>
                <w:sz w:val="28"/>
                <w:szCs w:val="28"/>
              </w:rPr>
            </w:pPr>
            <w:r>
              <w:rPr>
                <w:rFonts w:ascii="Calibri" w:hAnsi="Calibri" w:cs="Calibri"/>
                <w:sz w:val="28"/>
                <w:szCs w:val="28"/>
              </w:rPr>
              <w:t xml:space="preserve">                D. </w:t>
            </w:r>
            <w:r w:rsidRPr="0020300E">
              <w:rPr>
                <w:rFonts w:ascii="Calibri" w:hAnsi="Calibri" w:cs="Calibri"/>
                <w:sz w:val="28"/>
                <w:szCs w:val="28"/>
              </w:rPr>
              <w:t>Sacrifice:</w:t>
            </w:r>
          </w:p>
        </w:tc>
        <w:tc>
          <w:tcPr>
            <w:tcW w:w="4675" w:type="dxa"/>
          </w:tcPr>
          <w:p w14:paraId="4184DD22" w14:textId="77777777" w:rsidR="00E071E5" w:rsidRDefault="00E071E5" w:rsidP="00816DE0">
            <w:pPr>
              <w:rPr>
                <w:rFonts w:ascii="Calibri" w:hAnsi="Calibri" w:cs="Calibri"/>
                <w:sz w:val="28"/>
                <w:szCs w:val="28"/>
              </w:rPr>
            </w:pPr>
            <w:r>
              <w:rPr>
                <w:rFonts w:ascii="Calibri" w:hAnsi="Calibri" w:cs="Calibri"/>
                <w:sz w:val="28"/>
                <w:szCs w:val="28"/>
              </w:rPr>
              <w:t>_____</w:t>
            </w:r>
            <w:r w:rsidRPr="0020300E">
              <w:rPr>
                <w:rFonts w:ascii="Calibri" w:hAnsi="Calibri" w:cs="Calibri"/>
                <w:sz w:val="28"/>
                <w:szCs w:val="28"/>
              </w:rPr>
              <w:t xml:space="preserve">This kind of love means valuing others and seeing them as just as necessary—if not more so—than </w:t>
            </w:r>
            <w:proofErr w:type="gramStart"/>
            <w:r w:rsidRPr="0020300E">
              <w:rPr>
                <w:rFonts w:ascii="Calibri" w:hAnsi="Calibri" w:cs="Calibri"/>
                <w:sz w:val="28"/>
                <w:szCs w:val="28"/>
              </w:rPr>
              <w:t>ourselves</w:t>
            </w:r>
            <w:proofErr w:type="gramEnd"/>
            <w:r w:rsidRPr="0020300E">
              <w:rPr>
                <w:rFonts w:ascii="Calibri" w:hAnsi="Calibri" w:cs="Calibri"/>
                <w:sz w:val="28"/>
                <w:szCs w:val="28"/>
              </w:rPr>
              <w:t>. It’s about avoiding prideful or demanding behavior that can come from focusing too much on our own rights and expectations.</w:t>
            </w:r>
          </w:p>
        </w:tc>
      </w:tr>
    </w:tbl>
    <w:p w14:paraId="0302FAE1" w14:textId="77777777" w:rsidR="00E071E5" w:rsidRPr="0020300E" w:rsidRDefault="00E071E5" w:rsidP="00E071E5">
      <w:pPr>
        <w:rPr>
          <w:rFonts w:ascii="Calibri" w:hAnsi="Calibri" w:cs="Calibri"/>
          <w:sz w:val="28"/>
          <w:szCs w:val="28"/>
        </w:rPr>
      </w:pPr>
    </w:p>
    <w:p w14:paraId="245F2C6F" w14:textId="77777777" w:rsidR="00E071E5" w:rsidRPr="0020300E" w:rsidRDefault="00E071E5" w:rsidP="00E071E5">
      <w:pPr>
        <w:rPr>
          <w:rFonts w:ascii="Calibri" w:hAnsi="Calibri" w:cs="Calibri"/>
          <w:sz w:val="28"/>
          <w:szCs w:val="28"/>
        </w:rPr>
      </w:pPr>
      <w:r w:rsidRPr="0020300E">
        <w:rPr>
          <w:rFonts w:ascii="Calibri" w:hAnsi="Calibri" w:cs="Calibri"/>
          <w:sz w:val="28"/>
          <w:szCs w:val="28"/>
        </w:rPr>
        <w:t xml:space="preserve">Ultimately, this verse teaches us that love goes beyond our natural impulses. It encourages us to care for our neighbors in a way that reflects God's own loving </w:t>
      </w:r>
      <w:proofErr w:type="spellStart"/>
      <w:proofErr w:type="gramStart"/>
      <w:r w:rsidRPr="0020300E">
        <w:rPr>
          <w:rFonts w:ascii="Calibri" w:hAnsi="Calibri" w:cs="Calibri"/>
          <w:sz w:val="28"/>
          <w:szCs w:val="28"/>
        </w:rPr>
        <w:t>nature.What</w:t>
      </w:r>
      <w:proofErr w:type="spellEnd"/>
      <w:proofErr w:type="gramEnd"/>
      <w:r w:rsidRPr="0020300E">
        <w:rPr>
          <w:rFonts w:ascii="Calibri" w:hAnsi="Calibri" w:cs="Calibri"/>
          <w:sz w:val="28"/>
          <w:szCs w:val="28"/>
        </w:rPr>
        <w:t xml:space="preserve"> are practical ways to show love doesn't seek its own?</w:t>
      </w:r>
    </w:p>
    <w:p w14:paraId="7238559F" w14:textId="77777777" w:rsidR="00E071E5" w:rsidRPr="003212BB" w:rsidRDefault="00E071E5" w:rsidP="00E071E5">
      <w:pPr>
        <w:rPr>
          <w:rFonts w:ascii="Calibri" w:hAnsi="Calibri" w:cs="Calibri"/>
          <w:b/>
          <w:bCs/>
          <w:sz w:val="28"/>
          <w:szCs w:val="28"/>
        </w:rPr>
      </w:pPr>
      <w:r w:rsidRPr="003212BB">
        <w:rPr>
          <w:rFonts w:ascii="Calibri" w:hAnsi="Calibri" w:cs="Calibri"/>
          <w:b/>
          <w:bCs/>
          <w:sz w:val="28"/>
          <w:szCs w:val="28"/>
        </w:rPr>
        <w:t>**Ways to Show Love Through Selflessness**</w:t>
      </w:r>
    </w:p>
    <w:p w14:paraId="7639A78D" w14:textId="77777777" w:rsidR="00E071E5" w:rsidRDefault="00E071E5" w:rsidP="00E071E5">
      <w:pPr>
        <w:rPr>
          <w:rFonts w:ascii="Calibri" w:hAnsi="Calibri" w:cs="Calibri"/>
          <w:b/>
          <w:bCs/>
          <w:sz w:val="28"/>
          <w:szCs w:val="28"/>
        </w:rPr>
      </w:pPr>
      <w:r w:rsidRPr="00DE65B1">
        <w:rPr>
          <w:rFonts w:ascii="Calibri" w:hAnsi="Calibri" w:cs="Calibri"/>
          <w:b/>
          <w:bCs/>
          <w:sz w:val="28"/>
          <w:szCs w:val="28"/>
        </w:rPr>
        <w:lastRenderedPageBreak/>
        <w:t xml:space="preserve">Showing love in a way that "does not seek its own" can be </w:t>
      </w:r>
      <w:proofErr w:type="gramStart"/>
      <w:r w:rsidRPr="00DE65B1">
        <w:rPr>
          <w:rFonts w:ascii="Calibri" w:hAnsi="Calibri" w:cs="Calibri"/>
          <w:b/>
          <w:bCs/>
          <w:sz w:val="28"/>
          <w:szCs w:val="28"/>
        </w:rPr>
        <w:t>a beautiful</w:t>
      </w:r>
      <w:proofErr w:type="gramEnd"/>
      <w:r w:rsidRPr="00DE65B1">
        <w:rPr>
          <w:rFonts w:ascii="Calibri" w:hAnsi="Calibri" w:cs="Calibri"/>
          <w:b/>
          <w:bCs/>
          <w:sz w:val="28"/>
          <w:szCs w:val="28"/>
        </w:rPr>
        <w:t xml:space="preserve"> practice in our everyday lives. It’s all about putting others first and being there for them with kindness and understanding. Here are some friendly tips to incorporate into your personal relationships</w:t>
      </w:r>
      <w:r>
        <w:rPr>
          <w:rFonts w:ascii="Calibri" w:hAnsi="Calibri" w:cs="Calibri"/>
          <w:b/>
          <w:bCs/>
          <w:sz w:val="28"/>
          <w:szCs w:val="28"/>
        </w:rPr>
        <w:t>.</w:t>
      </w:r>
    </w:p>
    <w:p w14:paraId="1CDDB08E" w14:textId="77777777" w:rsidR="00E071E5" w:rsidRPr="00DE65B1" w:rsidRDefault="00E071E5" w:rsidP="00E071E5">
      <w:pPr>
        <w:rPr>
          <w:rFonts w:ascii="Calibri" w:hAnsi="Calibri" w:cs="Calibri"/>
          <w:b/>
          <w:bCs/>
          <w:sz w:val="28"/>
          <w:szCs w:val="28"/>
        </w:rPr>
      </w:pPr>
      <w:r>
        <w:rPr>
          <w:rFonts w:ascii="Calibri" w:hAnsi="Calibri" w:cs="Calibri"/>
          <w:b/>
          <w:bCs/>
          <w:sz w:val="28"/>
          <w:szCs w:val="28"/>
        </w:rPr>
        <w:t>DEFINE</w:t>
      </w:r>
      <w:r w:rsidRPr="00DE65B1">
        <w:rPr>
          <w:rFonts w:ascii="Calibri" w:hAnsi="Calibri" w:cs="Calibri"/>
          <w:b/>
          <w:bCs/>
          <w:sz w:val="28"/>
          <w:szCs w:val="28"/>
        </w:rPr>
        <w:t>:</w:t>
      </w:r>
    </w:p>
    <w:p w14:paraId="7FCAF373" w14:textId="77777777" w:rsidR="00E071E5" w:rsidRPr="00EF434F" w:rsidRDefault="00E071E5" w:rsidP="00E071E5">
      <w:pPr>
        <w:rPr>
          <w:rFonts w:ascii="Calibri" w:hAnsi="Calibri" w:cs="Calibri"/>
          <w:sz w:val="28"/>
          <w:szCs w:val="28"/>
        </w:rPr>
      </w:pPr>
      <w:r w:rsidRPr="00EF434F">
        <w:rPr>
          <w:rFonts w:ascii="Calibri" w:hAnsi="Calibri" w:cs="Calibri"/>
          <w:sz w:val="28"/>
          <w:szCs w:val="28"/>
        </w:rPr>
        <w:t>1.</w:t>
      </w:r>
      <w:r>
        <w:rPr>
          <w:rFonts w:ascii="Calibri" w:hAnsi="Calibri" w:cs="Calibri"/>
          <w:sz w:val="28"/>
          <w:szCs w:val="28"/>
        </w:rPr>
        <w:t xml:space="preserve"> </w:t>
      </w:r>
      <w:r w:rsidRPr="00EF434F">
        <w:rPr>
          <w:rFonts w:ascii="Calibri" w:hAnsi="Calibri" w:cs="Calibri"/>
          <w:sz w:val="28"/>
          <w:szCs w:val="28"/>
        </w:rPr>
        <w:t xml:space="preserve">Prioritize Their Needs </w:t>
      </w:r>
      <w:r w:rsidRPr="00EF434F">
        <w:rPr>
          <w:rFonts w:ascii="Calibri" w:hAnsi="Calibri" w:cs="Calibri"/>
          <w:b/>
          <w:bCs/>
          <w:sz w:val="28"/>
          <w:szCs w:val="28"/>
        </w:rPr>
        <w:t>(Matthew 6:33, Proverbs 19:17, Isaiah 58:10, James 1:19, and Psalm 90:12)</w:t>
      </w:r>
      <w:r w:rsidRPr="00EF434F">
        <w:rPr>
          <w:rFonts w:ascii="Calibri" w:hAnsi="Calibri" w:cs="Calibri"/>
          <w:sz w:val="28"/>
          <w:szCs w:val="28"/>
        </w:rPr>
        <w:t>.</w:t>
      </w:r>
    </w:p>
    <w:p w14:paraId="27EA8800" w14:textId="77777777" w:rsidR="00E071E5" w:rsidRPr="00EF434F" w:rsidRDefault="00E071E5" w:rsidP="00E071E5"/>
    <w:p w14:paraId="6B704057" w14:textId="77777777" w:rsidR="00E071E5" w:rsidRDefault="00E071E5" w:rsidP="00E071E5">
      <w:pPr>
        <w:rPr>
          <w:rFonts w:ascii="Calibri" w:hAnsi="Calibri" w:cs="Calibri"/>
          <w:sz w:val="28"/>
          <w:szCs w:val="28"/>
        </w:rPr>
      </w:pPr>
      <w:r>
        <w:rPr>
          <w:rFonts w:ascii="Calibri" w:hAnsi="Calibri" w:cs="Calibri"/>
          <w:sz w:val="28"/>
          <w:szCs w:val="28"/>
        </w:rPr>
        <w:t xml:space="preserve">2. </w:t>
      </w:r>
      <w:r w:rsidRPr="00DE65B1">
        <w:rPr>
          <w:rFonts w:ascii="Calibri" w:hAnsi="Calibri" w:cs="Calibri"/>
          <w:sz w:val="28"/>
          <w:szCs w:val="28"/>
        </w:rPr>
        <w:t>Compromise</w:t>
      </w:r>
      <w:r>
        <w:rPr>
          <w:rFonts w:ascii="Calibri" w:hAnsi="Calibri" w:cs="Calibri"/>
          <w:sz w:val="28"/>
          <w:szCs w:val="28"/>
        </w:rPr>
        <w:t xml:space="preserve"> </w:t>
      </w:r>
      <w:r w:rsidRPr="00A87E97">
        <w:rPr>
          <w:rFonts w:ascii="Calibri" w:hAnsi="Calibri" w:cs="Calibri"/>
          <w:b/>
          <w:bCs/>
          <w:sz w:val="28"/>
          <w:szCs w:val="28"/>
        </w:rPr>
        <w:t>(Matthew 5:25-26 and Luke 12:58-59)</w:t>
      </w:r>
      <w:r w:rsidRPr="00A87E97">
        <w:rPr>
          <w:rFonts w:ascii="Calibri" w:hAnsi="Calibri" w:cs="Calibri"/>
          <w:sz w:val="28"/>
          <w:szCs w:val="28"/>
        </w:rPr>
        <w:t>.</w:t>
      </w:r>
    </w:p>
    <w:p w14:paraId="4C61295D" w14:textId="77777777" w:rsidR="00E071E5" w:rsidRDefault="00E071E5" w:rsidP="00E071E5">
      <w:pPr>
        <w:ind w:left="720"/>
        <w:rPr>
          <w:rFonts w:ascii="Calibri" w:hAnsi="Calibri" w:cs="Calibri"/>
          <w:sz w:val="28"/>
          <w:szCs w:val="28"/>
        </w:rPr>
      </w:pPr>
    </w:p>
    <w:p w14:paraId="467CB405" w14:textId="77777777" w:rsidR="00E071E5" w:rsidRPr="00EF434F" w:rsidRDefault="00E071E5" w:rsidP="00E071E5">
      <w:pPr>
        <w:rPr>
          <w:rFonts w:ascii="Calibri" w:hAnsi="Calibri" w:cs="Calibri"/>
          <w:sz w:val="28"/>
          <w:szCs w:val="28"/>
        </w:rPr>
      </w:pPr>
      <w:r w:rsidRPr="00EF434F">
        <w:rPr>
          <w:rFonts w:ascii="Calibri" w:hAnsi="Calibri" w:cs="Calibri"/>
          <w:sz w:val="28"/>
          <w:szCs w:val="28"/>
        </w:rPr>
        <w:t>3.</w:t>
      </w:r>
      <w:r>
        <w:rPr>
          <w:rFonts w:ascii="Calibri" w:hAnsi="Calibri" w:cs="Calibri"/>
          <w:sz w:val="28"/>
          <w:szCs w:val="28"/>
        </w:rPr>
        <w:t xml:space="preserve"> </w:t>
      </w:r>
      <w:r w:rsidRPr="00EF434F">
        <w:rPr>
          <w:rFonts w:ascii="Calibri" w:hAnsi="Calibri" w:cs="Calibri"/>
          <w:sz w:val="28"/>
          <w:szCs w:val="28"/>
        </w:rPr>
        <w:t xml:space="preserve">Forgive Freely </w:t>
      </w:r>
      <w:r w:rsidRPr="00EF434F">
        <w:rPr>
          <w:rFonts w:ascii="Calibri" w:hAnsi="Calibri" w:cs="Calibri"/>
          <w:b/>
          <w:bCs/>
          <w:sz w:val="28"/>
          <w:szCs w:val="28"/>
        </w:rPr>
        <w:t>(Ephesians 4:32 and Colossians 3:13)</w:t>
      </w:r>
      <w:r w:rsidRPr="00EF434F">
        <w:rPr>
          <w:rFonts w:ascii="Calibri" w:hAnsi="Calibri" w:cs="Calibri"/>
          <w:sz w:val="28"/>
          <w:szCs w:val="28"/>
        </w:rPr>
        <w:t>.</w:t>
      </w:r>
    </w:p>
    <w:p w14:paraId="3912F87C" w14:textId="77777777" w:rsidR="00E071E5" w:rsidRPr="00EF434F" w:rsidRDefault="00E071E5" w:rsidP="00E071E5"/>
    <w:p w14:paraId="27D390A1" w14:textId="77777777" w:rsidR="00E071E5" w:rsidRPr="00EF434F" w:rsidRDefault="00E071E5" w:rsidP="00E071E5">
      <w:pPr>
        <w:rPr>
          <w:rFonts w:ascii="Calibri" w:hAnsi="Calibri" w:cs="Calibri"/>
          <w:sz w:val="28"/>
          <w:szCs w:val="28"/>
        </w:rPr>
      </w:pPr>
      <w:r w:rsidRPr="00EF434F">
        <w:rPr>
          <w:rFonts w:ascii="Calibri" w:hAnsi="Calibri" w:cs="Calibri"/>
          <w:sz w:val="28"/>
          <w:szCs w:val="28"/>
        </w:rPr>
        <w:t>4.</w:t>
      </w:r>
      <w:r>
        <w:rPr>
          <w:rFonts w:ascii="Calibri" w:hAnsi="Calibri" w:cs="Calibri"/>
          <w:sz w:val="28"/>
          <w:szCs w:val="28"/>
        </w:rPr>
        <w:t xml:space="preserve"> </w:t>
      </w:r>
      <w:r w:rsidRPr="00EF434F">
        <w:rPr>
          <w:rFonts w:ascii="Calibri" w:hAnsi="Calibri" w:cs="Calibri"/>
          <w:sz w:val="28"/>
          <w:szCs w:val="28"/>
        </w:rPr>
        <w:t xml:space="preserve">Offer Encouragement and Kindness </w:t>
      </w:r>
      <w:r w:rsidRPr="00EF434F">
        <w:rPr>
          <w:rFonts w:ascii="Calibri" w:hAnsi="Calibri" w:cs="Calibri"/>
          <w:b/>
          <w:bCs/>
          <w:sz w:val="28"/>
          <w:szCs w:val="28"/>
        </w:rPr>
        <w:t>(Ephesians 4:32, and Proverbs 19:17)</w:t>
      </w:r>
      <w:r w:rsidRPr="00EF434F">
        <w:rPr>
          <w:rFonts w:ascii="Calibri" w:hAnsi="Calibri" w:cs="Calibri"/>
          <w:sz w:val="28"/>
          <w:szCs w:val="28"/>
        </w:rPr>
        <w:t>.</w:t>
      </w:r>
    </w:p>
    <w:p w14:paraId="7A603352" w14:textId="77777777" w:rsidR="00E071E5" w:rsidRPr="00EF434F" w:rsidRDefault="00E071E5" w:rsidP="00E071E5"/>
    <w:p w14:paraId="579DD1E4" w14:textId="77777777" w:rsidR="00E071E5" w:rsidRPr="00691888" w:rsidRDefault="00E071E5" w:rsidP="00E071E5">
      <w:pPr>
        <w:rPr>
          <w:rFonts w:ascii="Calibri" w:hAnsi="Calibri" w:cs="Calibri"/>
          <w:sz w:val="28"/>
          <w:szCs w:val="28"/>
        </w:rPr>
      </w:pPr>
      <w:r w:rsidRPr="00691888">
        <w:rPr>
          <w:rFonts w:ascii="Calibri" w:hAnsi="Calibri" w:cs="Calibri"/>
          <w:sz w:val="28"/>
          <w:szCs w:val="28"/>
        </w:rPr>
        <w:t>5.</w:t>
      </w:r>
      <w:r>
        <w:rPr>
          <w:rFonts w:ascii="Calibri" w:hAnsi="Calibri" w:cs="Calibri"/>
          <w:sz w:val="28"/>
          <w:szCs w:val="28"/>
        </w:rPr>
        <w:t xml:space="preserve"> </w:t>
      </w:r>
      <w:r w:rsidRPr="00691888">
        <w:rPr>
          <w:rFonts w:ascii="Calibri" w:hAnsi="Calibri" w:cs="Calibri"/>
          <w:sz w:val="28"/>
          <w:szCs w:val="28"/>
        </w:rPr>
        <w:t xml:space="preserve">Be Patient </w:t>
      </w:r>
      <w:r w:rsidRPr="00691888">
        <w:rPr>
          <w:rFonts w:ascii="Calibri" w:hAnsi="Calibri" w:cs="Calibri"/>
          <w:b/>
          <w:bCs/>
          <w:sz w:val="28"/>
          <w:szCs w:val="28"/>
        </w:rPr>
        <w:t>(Galatians 5:22, 1 Corinthians 13:4, Romans 12:12, and Hebrews 10:36)</w:t>
      </w:r>
      <w:r w:rsidRPr="00691888">
        <w:rPr>
          <w:rFonts w:ascii="Calibri" w:hAnsi="Calibri" w:cs="Calibri"/>
          <w:sz w:val="28"/>
          <w:szCs w:val="28"/>
        </w:rPr>
        <w:t>.</w:t>
      </w:r>
    </w:p>
    <w:p w14:paraId="5C89F078" w14:textId="77777777" w:rsidR="00E071E5" w:rsidRPr="00691888" w:rsidRDefault="00E071E5" w:rsidP="00E071E5">
      <w:r w:rsidRPr="00691888">
        <w:t xml:space="preserve"> </w:t>
      </w:r>
    </w:p>
    <w:p w14:paraId="32DB00DD" w14:textId="77777777" w:rsidR="00E071E5" w:rsidRDefault="00E071E5" w:rsidP="00E071E5">
      <w:pPr>
        <w:rPr>
          <w:rFonts w:ascii="Calibri" w:hAnsi="Calibri" w:cs="Calibri"/>
          <w:sz w:val="28"/>
          <w:szCs w:val="28"/>
        </w:rPr>
      </w:pPr>
      <w:r>
        <w:rPr>
          <w:rFonts w:ascii="Calibri" w:hAnsi="Calibri" w:cs="Calibri"/>
          <w:sz w:val="28"/>
          <w:szCs w:val="28"/>
        </w:rPr>
        <w:t>6</w:t>
      </w:r>
      <w:r w:rsidRPr="008E1955">
        <w:rPr>
          <w:rFonts w:ascii="Calibri" w:hAnsi="Calibri" w:cs="Calibri"/>
          <w:sz w:val="28"/>
          <w:szCs w:val="28"/>
        </w:rPr>
        <w:t>. Lighten Their Load</w:t>
      </w:r>
      <w:r>
        <w:rPr>
          <w:rFonts w:ascii="Calibri" w:hAnsi="Calibri" w:cs="Calibri"/>
          <w:sz w:val="28"/>
          <w:szCs w:val="28"/>
        </w:rPr>
        <w:t xml:space="preserve"> </w:t>
      </w:r>
      <w:r w:rsidRPr="00034D3E">
        <w:rPr>
          <w:rFonts w:ascii="Calibri" w:hAnsi="Calibri" w:cs="Calibri"/>
          <w:b/>
          <w:bCs/>
          <w:sz w:val="28"/>
          <w:szCs w:val="28"/>
        </w:rPr>
        <w:t>(Matthew 11:28-30, Isaiah 58:6, and Psalm 55:22)</w:t>
      </w:r>
      <w:r>
        <w:rPr>
          <w:rFonts w:ascii="Calibri" w:hAnsi="Calibri" w:cs="Calibri"/>
          <w:sz w:val="28"/>
          <w:szCs w:val="28"/>
        </w:rPr>
        <w:t>.</w:t>
      </w:r>
    </w:p>
    <w:p w14:paraId="16BCECE3" w14:textId="77777777" w:rsidR="00E071E5" w:rsidRPr="00DE65B1" w:rsidRDefault="00E071E5" w:rsidP="00E071E5">
      <w:pPr>
        <w:rPr>
          <w:rFonts w:ascii="Calibri" w:hAnsi="Calibri" w:cs="Calibri"/>
          <w:sz w:val="28"/>
          <w:szCs w:val="28"/>
        </w:rPr>
      </w:pPr>
    </w:p>
    <w:p w14:paraId="68D888B2" w14:textId="77777777" w:rsidR="00E071E5" w:rsidRDefault="00E071E5" w:rsidP="00E071E5">
      <w:pPr>
        <w:rPr>
          <w:rFonts w:ascii="Calibri" w:hAnsi="Calibri" w:cs="Calibri"/>
          <w:b/>
          <w:bCs/>
          <w:sz w:val="28"/>
          <w:szCs w:val="28"/>
        </w:rPr>
      </w:pPr>
      <w:r w:rsidRPr="00336576">
        <w:rPr>
          <w:rFonts w:ascii="Calibri" w:hAnsi="Calibri" w:cs="Calibri"/>
          <w:b/>
          <w:bCs/>
          <w:sz w:val="28"/>
          <w:szCs w:val="28"/>
        </w:rPr>
        <w:t>How does selfless love differ from conditional love?</w:t>
      </w:r>
    </w:p>
    <w:p w14:paraId="0C1C5367" w14:textId="77777777" w:rsidR="00291BF0" w:rsidRDefault="00291BF0" w:rsidP="00E071E5">
      <w:pPr>
        <w:rPr>
          <w:rFonts w:ascii="Calibri" w:hAnsi="Calibri" w:cs="Calibri"/>
          <w:b/>
          <w:bCs/>
          <w:sz w:val="28"/>
          <w:szCs w:val="28"/>
        </w:rPr>
      </w:pPr>
    </w:p>
    <w:p w14:paraId="7856DA9D" w14:textId="77777777" w:rsidR="00291BF0" w:rsidRDefault="00291BF0" w:rsidP="00E071E5">
      <w:pPr>
        <w:rPr>
          <w:rFonts w:ascii="Calibri" w:hAnsi="Calibri" w:cs="Calibri"/>
          <w:b/>
          <w:bCs/>
          <w:sz w:val="28"/>
          <w:szCs w:val="28"/>
        </w:rPr>
      </w:pPr>
    </w:p>
    <w:p w14:paraId="220727AC" w14:textId="77777777" w:rsidR="00291BF0" w:rsidRDefault="00291BF0" w:rsidP="00E071E5">
      <w:pPr>
        <w:rPr>
          <w:rFonts w:ascii="Calibri" w:hAnsi="Calibri" w:cs="Calibri"/>
          <w:b/>
          <w:bCs/>
          <w:sz w:val="28"/>
          <w:szCs w:val="28"/>
        </w:rPr>
      </w:pPr>
    </w:p>
    <w:p w14:paraId="50147936" w14:textId="77777777" w:rsidR="00291BF0" w:rsidRPr="00EC5D60" w:rsidRDefault="00291BF0" w:rsidP="00291BF0">
      <w:pPr>
        <w:spacing w:line="240" w:lineRule="auto"/>
        <w:contextualSpacing/>
        <w:rPr>
          <w:rFonts w:ascii="Calibri" w:hAnsi="Calibri" w:cs="Calibri"/>
          <w:sz w:val="28"/>
          <w:szCs w:val="28"/>
        </w:rPr>
      </w:pPr>
      <w:r w:rsidRPr="00EC5D60">
        <w:rPr>
          <w:rFonts w:ascii="Calibri" w:hAnsi="Calibri" w:cs="Calibri"/>
          <w:b/>
          <w:bCs/>
          <w:sz w:val="28"/>
          <w:szCs w:val="28"/>
        </w:rPr>
        <w:t>Bonus Question:</w:t>
      </w:r>
    </w:p>
    <w:p w14:paraId="3C7AF657" w14:textId="77777777" w:rsidR="00291BF0" w:rsidRPr="00EC5D60" w:rsidRDefault="00291BF0" w:rsidP="00291BF0">
      <w:pPr>
        <w:spacing w:line="240" w:lineRule="auto"/>
        <w:contextualSpacing/>
        <w:rPr>
          <w:rFonts w:ascii="Calibri" w:hAnsi="Calibri" w:cs="Calibri"/>
          <w:sz w:val="28"/>
          <w:szCs w:val="28"/>
        </w:rPr>
      </w:pPr>
    </w:p>
    <w:p w14:paraId="385818DB" w14:textId="18922804" w:rsidR="00E071E5" w:rsidRPr="00E071E5" w:rsidRDefault="00291BF0" w:rsidP="00291BF0">
      <w:pPr>
        <w:spacing w:line="240" w:lineRule="auto"/>
        <w:contextualSpacing/>
        <w:rPr>
          <w:rFonts w:cstheme="minorHAnsi"/>
          <w:b/>
          <w:bCs/>
          <w:sz w:val="30"/>
          <w:szCs w:val="30"/>
          <w:shd w:val="clear" w:color="auto" w:fill="FFFFFF"/>
        </w:rPr>
      </w:pPr>
      <w:r w:rsidRPr="00EC5D60">
        <w:rPr>
          <w:rFonts w:ascii="Calibri" w:hAnsi="Calibri" w:cs="Calibri"/>
          <w:sz w:val="28"/>
          <w:szCs w:val="28"/>
        </w:rPr>
        <w:t xml:space="preserve">How does the author’s story relate to </w:t>
      </w:r>
      <w:r w:rsidRPr="003E03B6">
        <w:rPr>
          <w:rStyle w:val="Strong"/>
          <w:rFonts w:cstheme="minorHAnsi"/>
          <w:b w:val="0"/>
          <w:bCs w:val="0"/>
          <w:sz w:val="30"/>
          <w:szCs w:val="30"/>
          <w:bdr w:val="none" w:sz="0" w:space="0" w:color="auto" w:frame="1"/>
        </w:rPr>
        <w:t>1 Corinthians 13:5b</w:t>
      </w:r>
      <w:r>
        <w:rPr>
          <w:rFonts w:eastAsia="Times New Roman" w:cstheme="minorHAnsi"/>
          <w:sz w:val="30"/>
          <w:szCs w:val="30"/>
        </w:rPr>
        <w:t>?</w:t>
      </w:r>
    </w:p>
    <w:sectPr w:rsidR="00E071E5" w:rsidRPr="00E071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B3008"/>
    <w:multiLevelType w:val="multilevel"/>
    <w:tmpl w:val="CF9AF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FF2923"/>
    <w:multiLevelType w:val="multilevel"/>
    <w:tmpl w:val="AF98C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9C3304"/>
    <w:multiLevelType w:val="multilevel"/>
    <w:tmpl w:val="A680F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220C37"/>
    <w:multiLevelType w:val="multilevel"/>
    <w:tmpl w:val="9AE02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375CD5"/>
    <w:multiLevelType w:val="multilevel"/>
    <w:tmpl w:val="272C4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53677E"/>
    <w:multiLevelType w:val="multilevel"/>
    <w:tmpl w:val="1812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B02181"/>
    <w:multiLevelType w:val="multilevel"/>
    <w:tmpl w:val="A13C2944"/>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3306B2"/>
    <w:multiLevelType w:val="multilevel"/>
    <w:tmpl w:val="39DC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946C01"/>
    <w:multiLevelType w:val="multilevel"/>
    <w:tmpl w:val="4B6E3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9E3916"/>
    <w:multiLevelType w:val="multilevel"/>
    <w:tmpl w:val="9B688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AC7CBB"/>
    <w:multiLevelType w:val="multilevel"/>
    <w:tmpl w:val="DE60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10220511">
    <w:abstractNumId w:val="5"/>
  </w:num>
  <w:num w:numId="2" w16cid:durableId="1179584360">
    <w:abstractNumId w:val="0"/>
  </w:num>
  <w:num w:numId="3" w16cid:durableId="1130587077">
    <w:abstractNumId w:val="9"/>
  </w:num>
  <w:num w:numId="4" w16cid:durableId="1085297606">
    <w:abstractNumId w:val="8"/>
  </w:num>
  <w:num w:numId="5" w16cid:durableId="221719375">
    <w:abstractNumId w:val="3"/>
  </w:num>
  <w:num w:numId="6" w16cid:durableId="1479952589">
    <w:abstractNumId w:val="7"/>
  </w:num>
  <w:num w:numId="7" w16cid:durableId="587278173">
    <w:abstractNumId w:val="2"/>
  </w:num>
  <w:num w:numId="8" w16cid:durableId="1123843625">
    <w:abstractNumId w:val="1"/>
  </w:num>
  <w:num w:numId="9" w16cid:durableId="1187521307">
    <w:abstractNumId w:val="10"/>
  </w:num>
  <w:num w:numId="10" w16cid:durableId="1704741919">
    <w:abstractNumId w:val="4"/>
  </w:num>
  <w:num w:numId="11" w16cid:durableId="1866036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bQ0tDAxMzExNDNW0lEKTi0uzszPAykwNK4FAP2DLB8tAAAA"/>
  </w:docVars>
  <w:rsids>
    <w:rsidRoot w:val="00F562FB"/>
    <w:rsid w:val="000017B9"/>
    <w:rsid w:val="0000246B"/>
    <w:rsid w:val="00003B50"/>
    <w:rsid w:val="0000693F"/>
    <w:rsid w:val="00011938"/>
    <w:rsid w:val="0001222F"/>
    <w:rsid w:val="000157E1"/>
    <w:rsid w:val="00015883"/>
    <w:rsid w:val="00015A81"/>
    <w:rsid w:val="00017770"/>
    <w:rsid w:val="000233E2"/>
    <w:rsid w:val="00023DBC"/>
    <w:rsid w:val="00025E46"/>
    <w:rsid w:val="00032334"/>
    <w:rsid w:val="0003258D"/>
    <w:rsid w:val="00037A07"/>
    <w:rsid w:val="0004360F"/>
    <w:rsid w:val="00044FA1"/>
    <w:rsid w:val="0004574C"/>
    <w:rsid w:val="00052236"/>
    <w:rsid w:val="00053B37"/>
    <w:rsid w:val="00060499"/>
    <w:rsid w:val="000605CF"/>
    <w:rsid w:val="00060BB4"/>
    <w:rsid w:val="0006540A"/>
    <w:rsid w:val="00070DAE"/>
    <w:rsid w:val="0007185E"/>
    <w:rsid w:val="00073453"/>
    <w:rsid w:val="000735CE"/>
    <w:rsid w:val="0007384A"/>
    <w:rsid w:val="00076D1F"/>
    <w:rsid w:val="0008238D"/>
    <w:rsid w:val="0008331E"/>
    <w:rsid w:val="00085836"/>
    <w:rsid w:val="000900AF"/>
    <w:rsid w:val="0009107D"/>
    <w:rsid w:val="00091810"/>
    <w:rsid w:val="000964B0"/>
    <w:rsid w:val="000A0BF1"/>
    <w:rsid w:val="000A257D"/>
    <w:rsid w:val="000A4656"/>
    <w:rsid w:val="000B2D52"/>
    <w:rsid w:val="000B31F5"/>
    <w:rsid w:val="000C029A"/>
    <w:rsid w:val="000C3C15"/>
    <w:rsid w:val="000C62AB"/>
    <w:rsid w:val="000D05F5"/>
    <w:rsid w:val="000D1897"/>
    <w:rsid w:val="000D2B9B"/>
    <w:rsid w:val="000D3825"/>
    <w:rsid w:val="000D3E6B"/>
    <w:rsid w:val="000D7411"/>
    <w:rsid w:val="000D7D18"/>
    <w:rsid w:val="000E168F"/>
    <w:rsid w:val="000E2F01"/>
    <w:rsid w:val="000E3B44"/>
    <w:rsid w:val="000F2158"/>
    <w:rsid w:val="000F392A"/>
    <w:rsid w:val="000F59E9"/>
    <w:rsid w:val="000F601B"/>
    <w:rsid w:val="001010D2"/>
    <w:rsid w:val="00101DDB"/>
    <w:rsid w:val="00102741"/>
    <w:rsid w:val="00105F7E"/>
    <w:rsid w:val="00106D7D"/>
    <w:rsid w:val="0010796B"/>
    <w:rsid w:val="00113371"/>
    <w:rsid w:val="001137CC"/>
    <w:rsid w:val="0011562A"/>
    <w:rsid w:val="00122547"/>
    <w:rsid w:val="00124C89"/>
    <w:rsid w:val="0013691B"/>
    <w:rsid w:val="00150252"/>
    <w:rsid w:val="00151FA5"/>
    <w:rsid w:val="001535A3"/>
    <w:rsid w:val="00155390"/>
    <w:rsid w:val="00155BC4"/>
    <w:rsid w:val="00155C9A"/>
    <w:rsid w:val="00167341"/>
    <w:rsid w:val="0017020C"/>
    <w:rsid w:val="001706B5"/>
    <w:rsid w:val="001719D2"/>
    <w:rsid w:val="00171A80"/>
    <w:rsid w:val="00173175"/>
    <w:rsid w:val="00173B56"/>
    <w:rsid w:val="00175129"/>
    <w:rsid w:val="001751F2"/>
    <w:rsid w:val="00176CEC"/>
    <w:rsid w:val="00177466"/>
    <w:rsid w:val="001800D5"/>
    <w:rsid w:val="0018310B"/>
    <w:rsid w:val="00185E78"/>
    <w:rsid w:val="001867F2"/>
    <w:rsid w:val="0019014D"/>
    <w:rsid w:val="00195979"/>
    <w:rsid w:val="00196606"/>
    <w:rsid w:val="001A3071"/>
    <w:rsid w:val="001B2330"/>
    <w:rsid w:val="001B3A49"/>
    <w:rsid w:val="001C1F0A"/>
    <w:rsid w:val="001C27CE"/>
    <w:rsid w:val="001C2DE7"/>
    <w:rsid w:val="001C412B"/>
    <w:rsid w:val="001C477E"/>
    <w:rsid w:val="001C61DA"/>
    <w:rsid w:val="001D4697"/>
    <w:rsid w:val="001E00D3"/>
    <w:rsid w:val="001E5279"/>
    <w:rsid w:val="001F37CE"/>
    <w:rsid w:val="001F4790"/>
    <w:rsid w:val="001F497C"/>
    <w:rsid w:val="001F4CBD"/>
    <w:rsid w:val="001F56BD"/>
    <w:rsid w:val="001F758B"/>
    <w:rsid w:val="00204341"/>
    <w:rsid w:val="00204882"/>
    <w:rsid w:val="00205940"/>
    <w:rsid w:val="002065BD"/>
    <w:rsid w:val="00207862"/>
    <w:rsid w:val="0021103C"/>
    <w:rsid w:val="00212304"/>
    <w:rsid w:val="00212BA4"/>
    <w:rsid w:val="002172E2"/>
    <w:rsid w:val="0022198F"/>
    <w:rsid w:val="00233222"/>
    <w:rsid w:val="002339AA"/>
    <w:rsid w:val="00235A1C"/>
    <w:rsid w:val="00240A81"/>
    <w:rsid w:val="002415AB"/>
    <w:rsid w:val="00244375"/>
    <w:rsid w:val="0024503D"/>
    <w:rsid w:val="002454FC"/>
    <w:rsid w:val="00246663"/>
    <w:rsid w:val="00247B57"/>
    <w:rsid w:val="00254BC9"/>
    <w:rsid w:val="00256C13"/>
    <w:rsid w:val="00257293"/>
    <w:rsid w:val="00261CAB"/>
    <w:rsid w:val="00262A32"/>
    <w:rsid w:val="00262B3A"/>
    <w:rsid w:val="00262C3F"/>
    <w:rsid w:val="00264F1E"/>
    <w:rsid w:val="00265EAF"/>
    <w:rsid w:val="0027097E"/>
    <w:rsid w:val="00270AE9"/>
    <w:rsid w:val="00272568"/>
    <w:rsid w:val="00272739"/>
    <w:rsid w:val="00273711"/>
    <w:rsid w:val="00275066"/>
    <w:rsid w:val="002762F4"/>
    <w:rsid w:val="00277128"/>
    <w:rsid w:val="00284201"/>
    <w:rsid w:val="00284DFA"/>
    <w:rsid w:val="0028550B"/>
    <w:rsid w:val="00285CC6"/>
    <w:rsid w:val="00291077"/>
    <w:rsid w:val="00291BF0"/>
    <w:rsid w:val="002A0230"/>
    <w:rsid w:val="002A1B62"/>
    <w:rsid w:val="002A468F"/>
    <w:rsid w:val="002A6031"/>
    <w:rsid w:val="002B08B4"/>
    <w:rsid w:val="002B2914"/>
    <w:rsid w:val="002B5DF3"/>
    <w:rsid w:val="002C0B2C"/>
    <w:rsid w:val="002C2BDF"/>
    <w:rsid w:val="002C3828"/>
    <w:rsid w:val="002C4D42"/>
    <w:rsid w:val="002D20D7"/>
    <w:rsid w:val="002E1523"/>
    <w:rsid w:val="002E157E"/>
    <w:rsid w:val="002E3C6B"/>
    <w:rsid w:val="002E4D34"/>
    <w:rsid w:val="002F0167"/>
    <w:rsid w:val="002F15F2"/>
    <w:rsid w:val="002F252A"/>
    <w:rsid w:val="002F31F1"/>
    <w:rsid w:val="002F3C4C"/>
    <w:rsid w:val="002F68D8"/>
    <w:rsid w:val="002F6B5D"/>
    <w:rsid w:val="002F6D31"/>
    <w:rsid w:val="0030092E"/>
    <w:rsid w:val="003018E9"/>
    <w:rsid w:val="0030225D"/>
    <w:rsid w:val="00302A07"/>
    <w:rsid w:val="003063D6"/>
    <w:rsid w:val="0030642D"/>
    <w:rsid w:val="003064A7"/>
    <w:rsid w:val="00306CE7"/>
    <w:rsid w:val="0030728A"/>
    <w:rsid w:val="00311150"/>
    <w:rsid w:val="00312DEB"/>
    <w:rsid w:val="003204E9"/>
    <w:rsid w:val="00320F9A"/>
    <w:rsid w:val="003349C0"/>
    <w:rsid w:val="003358D0"/>
    <w:rsid w:val="0033636D"/>
    <w:rsid w:val="00336574"/>
    <w:rsid w:val="003446DB"/>
    <w:rsid w:val="00346651"/>
    <w:rsid w:val="003467F8"/>
    <w:rsid w:val="003473FB"/>
    <w:rsid w:val="0035047F"/>
    <w:rsid w:val="0035085B"/>
    <w:rsid w:val="0035291A"/>
    <w:rsid w:val="003529D9"/>
    <w:rsid w:val="00355EB8"/>
    <w:rsid w:val="00363689"/>
    <w:rsid w:val="003649FE"/>
    <w:rsid w:val="0036539A"/>
    <w:rsid w:val="00373303"/>
    <w:rsid w:val="00377692"/>
    <w:rsid w:val="0038108C"/>
    <w:rsid w:val="00381F20"/>
    <w:rsid w:val="00387122"/>
    <w:rsid w:val="00390E0F"/>
    <w:rsid w:val="00391929"/>
    <w:rsid w:val="00393055"/>
    <w:rsid w:val="0039360C"/>
    <w:rsid w:val="003957FA"/>
    <w:rsid w:val="003A1289"/>
    <w:rsid w:val="003A3F30"/>
    <w:rsid w:val="003A4C39"/>
    <w:rsid w:val="003B0C5B"/>
    <w:rsid w:val="003B309D"/>
    <w:rsid w:val="003C1D23"/>
    <w:rsid w:val="003C31A2"/>
    <w:rsid w:val="003C3228"/>
    <w:rsid w:val="003C34A9"/>
    <w:rsid w:val="003C3589"/>
    <w:rsid w:val="003C5628"/>
    <w:rsid w:val="003D0543"/>
    <w:rsid w:val="003D1260"/>
    <w:rsid w:val="003D1429"/>
    <w:rsid w:val="003D22AE"/>
    <w:rsid w:val="003D7448"/>
    <w:rsid w:val="003D79E3"/>
    <w:rsid w:val="003E03B6"/>
    <w:rsid w:val="003E31FC"/>
    <w:rsid w:val="003E4CD2"/>
    <w:rsid w:val="003E5591"/>
    <w:rsid w:val="003E60E7"/>
    <w:rsid w:val="003E781E"/>
    <w:rsid w:val="003F17B5"/>
    <w:rsid w:val="003F1D7C"/>
    <w:rsid w:val="003F6033"/>
    <w:rsid w:val="003F7922"/>
    <w:rsid w:val="00402FC9"/>
    <w:rsid w:val="00403319"/>
    <w:rsid w:val="004052AE"/>
    <w:rsid w:val="00410A99"/>
    <w:rsid w:val="00411BC8"/>
    <w:rsid w:val="00421E5B"/>
    <w:rsid w:val="00423C52"/>
    <w:rsid w:val="004249A3"/>
    <w:rsid w:val="004251F7"/>
    <w:rsid w:val="00425750"/>
    <w:rsid w:val="00425F15"/>
    <w:rsid w:val="00426A11"/>
    <w:rsid w:val="004279CD"/>
    <w:rsid w:val="00427C31"/>
    <w:rsid w:val="00430826"/>
    <w:rsid w:val="0043593C"/>
    <w:rsid w:val="00435A05"/>
    <w:rsid w:val="00436BE6"/>
    <w:rsid w:val="00437206"/>
    <w:rsid w:val="00441C22"/>
    <w:rsid w:val="004435B0"/>
    <w:rsid w:val="0044572B"/>
    <w:rsid w:val="0044611F"/>
    <w:rsid w:val="00453E24"/>
    <w:rsid w:val="00454C13"/>
    <w:rsid w:val="004564F5"/>
    <w:rsid w:val="00456C2F"/>
    <w:rsid w:val="0046158D"/>
    <w:rsid w:val="00466CF3"/>
    <w:rsid w:val="004673D3"/>
    <w:rsid w:val="0047042A"/>
    <w:rsid w:val="004738F7"/>
    <w:rsid w:val="00475BF2"/>
    <w:rsid w:val="004767D6"/>
    <w:rsid w:val="00476817"/>
    <w:rsid w:val="00476C75"/>
    <w:rsid w:val="00480ABE"/>
    <w:rsid w:val="00481332"/>
    <w:rsid w:val="0048226C"/>
    <w:rsid w:val="004827C8"/>
    <w:rsid w:val="00485F5E"/>
    <w:rsid w:val="00491495"/>
    <w:rsid w:val="0049249E"/>
    <w:rsid w:val="00496CC5"/>
    <w:rsid w:val="004979BE"/>
    <w:rsid w:val="00497F87"/>
    <w:rsid w:val="004A0584"/>
    <w:rsid w:val="004A515E"/>
    <w:rsid w:val="004A7EC7"/>
    <w:rsid w:val="004B1776"/>
    <w:rsid w:val="004B4136"/>
    <w:rsid w:val="004B5998"/>
    <w:rsid w:val="004B5DA5"/>
    <w:rsid w:val="004B7208"/>
    <w:rsid w:val="004C07E9"/>
    <w:rsid w:val="004C0F6B"/>
    <w:rsid w:val="004C250C"/>
    <w:rsid w:val="004C4F98"/>
    <w:rsid w:val="004D1510"/>
    <w:rsid w:val="004D24F2"/>
    <w:rsid w:val="004D29FF"/>
    <w:rsid w:val="004D56F6"/>
    <w:rsid w:val="004D6B0E"/>
    <w:rsid w:val="004D6D2D"/>
    <w:rsid w:val="004D7A3E"/>
    <w:rsid w:val="004E2B2D"/>
    <w:rsid w:val="004E32EE"/>
    <w:rsid w:val="004E3461"/>
    <w:rsid w:val="004E4C82"/>
    <w:rsid w:val="004E68C3"/>
    <w:rsid w:val="004E7E55"/>
    <w:rsid w:val="004F52EF"/>
    <w:rsid w:val="004F6115"/>
    <w:rsid w:val="00501D3A"/>
    <w:rsid w:val="005031D0"/>
    <w:rsid w:val="00503A50"/>
    <w:rsid w:val="00504856"/>
    <w:rsid w:val="0050620A"/>
    <w:rsid w:val="00510046"/>
    <w:rsid w:val="005119C4"/>
    <w:rsid w:val="005128AF"/>
    <w:rsid w:val="005132A7"/>
    <w:rsid w:val="005164CF"/>
    <w:rsid w:val="00520168"/>
    <w:rsid w:val="00520610"/>
    <w:rsid w:val="00521280"/>
    <w:rsid w:val="00521CF5"/>
    <w:rsid w:val="00522C70"/>
    <w:rsid w:val="005235AE"/>
    <w:rsid w:val="005266D8"/>
    <w:rsid w:val="005278DA"/>
    <w:rsid w:val="00530CA7"/>
    <w:rsid w:val="0053193C"/>
    <w:rsid w:val="00532C7D"/>
    <w:rsid w:val="00535F51"/>
    <w:rsid w:val="00541DE4"/>
    <w:rsid w:val="00541E24"/>
    <w:rsid w:val="00545592"/>
    <w:rsid w:val="005535CB"/>
    <w:rsid w:val="00553F3B"/>
    <w:rsid w:val="00555643"/>
    <w:rsid w:val="00560B15"/>
    <w:rsid w:val="0056120A"/>
    <w:rsid w:val="00562F96"/>
    <w:rsid w:val="00566F6C"/>
    <w:rsid w:val="00571A89"/>
    <w:rsid w:val="00572538"/>
    <w:rsid w:val="00575E30"/>
    <w:rsid w:val="005811E5"/>
    <w:rsid w:val="0058152E"/>
    <w:rsid w:val="00581922"/>
    <w:rsid w:val="005819ED"/>
    <w:rsid w:val="00582139"/>
    <w:rsid w:val="00583086"/>
    <w:rsid w:val="00597E52"/>
    <w:rsid w:val="005A22D5"/>
    <w:rsid w:val="005A23DB"/>
    <w:rsid w:val="005A2832"/>
    <w:rsid w:val="005A40E5"/>
    <w:rsid w:val="005A4498"/>
    <w:rsid w:val="005A5BBF"/>
    <w:rsid w:val="005B098D"/>
    <w:rsid w:val="005B6F80"/>
    <w:rsid w:val="005C1D82"/>
    <w:rsid w:val="005C1E81"/>
    <w:rsid w:val="005C3773"/>
    <w:rsid w:val="005C43F3"/>
    <w:rsid w:val="005C4514"/>
    <w:rsid w:val="005C6B81"/>
    <w:rsid w:val="005D1060"/>
    <w:rsid w:val="005D22B4"/>
    <w:rsid w:val="005D3B43"/>
    <w:rsid w:val="005D60C1"/>
    <w:rsid w:val="005E0B30"/>
    <w:rsid w:val="005E2894"/>
    <w:rsid w:val="005E3AB0"/>
    <w:rsid w:val="005E41F5"/>
    <w:rsid w:val="005E5174"/>
    <w:rsid w:val="005E53B0"/>
    <w:rsid w:val="005F0187"/>
    <w:rsid w:val="005F0874"/>
    <w:rsid w:val="005F2DBB"/>
    <w:rsid w:val="005F369B"/>
    <w:rsid w:val="00601557"/>
    <w:rsid w:val="00602022"/>
    <w:rsid w:val="0061239C"/>
    <w:rsid w:val="006143C2"/>
    <w:rsid w:val="00614BC1"/>
    <w:rsid w:val="00614D6A"/>
    <w:rsid w:val="00614FBF"/>
    <w:rsid w:val="00616523"/>
    <w:rsid w:val="00620B88"/>
    <w:rsid w:val="006214F8"/>
    <w:rsid w:val="00633DC6"/>
    <w:rsid w:val="00634FB2"/>
    <w:rsid w:val="00635DC1"/>
    <w:rsid w:val="0063684D"/>
    <w:rsid w:val="00642386"/>
    <w:rsid w:val="00642EB9"/>
    <w:rsid w:val="006531CD"/>
    <w:rsid w:val="00655509"/>
    <w:rsid w:val="00657E84"/>
    <w:rsid w:val="006615E3"/>
    <w:rsid w:val="0066229C"/>
    <w:rsid w:val="00664CFF"/>
    <w:rsid w:val="00670985"/>
    <w:rsid w:val="00671DA1"/>
    <w:rsid w:val="00671FAA"/>
    <w:rsid w:val="006750E4"/>
    <w:rsid w:val="00683BD0"/>
    <w:rsid w:val="006858F9"/>
    <w:rsid w:val="00685CAE"/>
    <w:rsid w:val="0069132C"/>
    <w:rsid w:val="00693D26"/>
    <w:rsid w:val="00694F65"/>
    <w:rsid w:val="006956AC"/>
    <w:rsid w:val="006A00CD"/>
    <w:rsid w:val="006A3DC6"/>
    <w:rsid w:val="006A4895"/>
    <w:rsid w:val="006A4DCD"/>
    <w:rsid w:val="006A6C5B"/>
    <w:rsid w:val="006A747D"/>
    <w:rsid w:val="006B0479"/>
    <w:rsid w:val="006B09E1"/>
    <w:rsid w:val="006B3770"/>
    <w:rsid w:val="006B7EA1"/>
    <w:rsid w:val="006D0A6C"/>
    <w:rsid w:val="006D12EA"/>
    <w:rsid w:val="006D2278"/>
    <w:rsid w:val="006D3A70"/>
    <w:rsid w:val="006D3D3E"/>
    <w:rsid w:val="006D4F57"/>
    <w:rsid w:val="006D59B3"/>
    <w:rsid w:val="006D6055"/>
    <w:rsid w:val="006E00F5"/>
    <w:rsid w:val="006E0710"/>
    <w:rsid w:val="006E0952"/>
    <w:rsid w:val="006E188C"/>
    <w:rsid w:val="006E56A3"/>
    <w:rsid w:val="006E71FD"/>
    <w:rsid w:val="006F4513"/>
    <w:rsid w:val="006F4DC0"/>
    <w:rsid w:val="006F5714"/>
    <w:rsid w:val="0070223E"/>
    <w:rsid w:val="00703242"/>
    <w:rsid w:val="0070440A"/>
    <w:rsid w:val="00712B45"/>
    <w:rsid w:val="007152EF"/>
    <w:rsid w:val="0071662B"/>
    <w:rsid w:val="007179EB"/>
    <w:rsid w:val="007218FC"/>
    <w:rsid w:val="007246AC"/>
    <w:rsid w:val="00727202"/>
    <w:rsid w:val="00730BE7"/>
    <w:rsid w:val="00732EBA"/>
    <w:rsid w:val="00735B0E"/>
    <w:rsid w:val="007371B2"/>
    <w:rsid w:val="0073760B"/>
    <w:rsid w:val="00737941"/>
    <w:rsid w:val="00737CF5"/>
    <w:rsid w:val="00740A29"/>
    <w:rsid w:val="0074188B"/>
    <w:rsid w:val="00741B0E"/>
    <w:rsid w:val="00741F0C"/>
    <w:rsid w:val="007429A6"/>
    <w:rsid w:val="007430AD"/>
    <w:rsid w:val="007469C4"/>
    <w:rsid w:val="00746A80"/>
    <w:rsid w:val="00746FC0"/>
    <w:rsid w:val="007471DD"/>
    <w:rsid w:val="00747E6C"/>
    <w:rsid w:val="00750EE8"/>
    <w:rsid w:val="0075217F"/>
    <w:rsid w:val="00752F62"/>
    <w:rsid w:val="0075483F"/>
    <w:rsid w:val="00756AE6"/>
    <w:rsid w:val="007606B2"/>
    <w:rsid w:val="0076404A"/>
    <w:rsid w:val="00765146"/>
    <w:rsid w:val="00765E3E"/>
    <w:rsid w:val="00766158"/>
    <w:rsid w:val="0077048C"/>
    <w:rsid w:val="007708C8"/>
    <w:rsid w:val="007737B0"/>
    <w:rsid w:val="00773F58"/>
    <w:rsid w:val="007754B1"/>
    <w:rsid w:val="00776A54"/>
    <w:rsid w:val="00777C26"/>
    <w:rsid w:val="00783458"/>
    <w:rsid w:val="00783F28"/>
    <w:rsid w:val="007905A3"/>
    <w:rsid w:val="00791F23"/>
    <w:rsid w:val="00795910"/>
    <w:rsid w:val="00797C75"/>
    <w:rsid w:val="007A16D3"/>
    <w:rsid w:val="007A5466"/>
    <w:rsid w:val="007B0E3E"/>
    <w:rsid w:val="007B1698"/>
    <w:rsid w:val="007B1A47"/>
    <w:rsid w:val="007B2368"/>
    <w:rsid w:val="007B3C4B"/>
    <w:rsid w:val="007B66C4"/>
    <w:rsid w:val="007B6D2F"/>
    <w:rsid w:val="007C0EF3"/>
    <w:rsid w:val="007C26C3"/>
    <w:rsid w:val="007C3588"/>
    <w:rsid w:val="007D0808"/>
    <w:rsid w:val="007D1F52"/>
    <w:rsid w:val="007D4885"/>
    <w:rsid w:val="007D75DC"/>
    <w:rsid w:val="007E5AC9"/>
    <w:rsid w:val="007E5B74"/>
    <w:rsid w:val="007E72E7"/>
    <w:rsid w:val="007F06AB"/>
    <w:rsid w:val="007F0831"/>
    <w:rsid w:val="007F4C25"/>
    <w:rsid w:val="007F4F08"/>
    <w:rsid w:val="007F5F58"/>
    <w:rsid w:val="007F6549"/>
    <w:rsid w:val="008010C8"/>
    <w:rsid w:val="00801BBB"/>
    <w:rsid w:val="00801F3D"/>
    <w:rsid w:val="00804F06"/>
    <w:rsid w:val="00810A96"/>
    <w:rsid w:val="00811ECB"/>
    <w:rsid w:val="00813356"/>
    <w:rsid w:val="008137AC"/>
    <w:rsid w:val="008163E8"/>
    <w:rsid w:val="0082135F"/>
    <w:rsid w:val="008241DE"/>
    <w:rsid w:val="00825BAC"/>
    <w:rsid w:val="0082733C"/>
    <w:rsid w:val="00827E50"/>
    <w:rsid w:val="008306B6"/>
    <w:rsid w:val="00833C5B"/>
    <w:rsid w:val="0083440A"/>
    <w:rsid w:val="00836383"/>
    <w:rsid w:val="00836F42"/>
    <w:rsid w:val="00843E12"/>
    <w:rsid w:val="00844BDB"/>
    <w:rsid w:val="0084513D"/>
    <w:rsid w:val="008463F3"/>
    <w:rsid w:val="00846A7B"/>
    <w:rsid w:val="00847EC0"/>
    <w:rsid w:val="00850E1C"/>
    <w:rsid w:val="00852DEF"/>
    <w:rsid w:val="0085308B"/>
    <w:rsid w:val="00853723"/>
    <w:rsid w:val="008542CE"/>
    <w:rsid w:val="00855E1E"/>
    <w:rsid w:val="00857A79"/>
    <w:rsid w:val="0086174E"/>
    <w:rsid w:val="00863480"/>
    <w:rsid w:val="00866047"/>
    <w:rsid w:val="00872637"/>
    <w:rsid w:val="00882BAD"/>
    <w:rsid w:val="0088464A"/>
    <w:rsid w:val="00885BDC"/>
    <w:rsid w:val="00887D8B"/>
    <w:rsid w:val="00890A64"/>
    <w:rsid w:val="00895747"/>
    <w:rsid w:val="008A2FCC"/>
    <w:rsid w:val="008A65AE"/>
    <w:rsid w:val="008B0624"/>
    <w:rsid w:val="008B240B"/>
    <w:rsid w:val="008B4AB5"/>
    <w:rsid w:val="008B5110"/>
    <w:rsid w:val="008C2043"/>
    <w:rsid w:val="008C3224"/>
    <w:rsid w:val="008C3A60"/>
    <w:rsid w:val="008C3DAE"/>
    <w:rsid w:val="008E509A"/>
    <w:rsid w:val="008E6326"/>
    <w:rsid w:val="008E7E83"/>
    <w:rsid w:val="008F068A"/>
    <w:rsid w:val="008F28D8"/>
    <w:rsid w:val="008F2FC7"/>
    <w:rsid w:val="008F710A"/>
    <w:rsid w:val="008F728A"/>
    <w:rsid w:val="009056BC"/>
    <w:rsid w:val="009068FA"/>
    <w:rsid w:val="00911162"/>
    <w:rsid w:val="009113CE"/>
    <w:rsid w:val="009123E3"/>
    <w:rsid w:val="00913007"/>
    <w:rsid w:val="00914D0F"/>
    <w:rsid w:val="009155AD"/>
    <w:rsid w:val="00916935"/>
    <w:rsid w:val="0092066C"/>
    <w:rsid w:val="00926BEA"/>
    <w:rsid w:val="00930341"/>
    <w:rsid w:val="0094029F"/>
    <w:rsid w:val="009405BC"/>
    <w:rsid w:val="00941063"/>
    <w:rsid w:val="00942A43"/>
    <w:rsid w:val="00943420"/>
    <w:rsid w:val="009459A6"/>
    <w:rsid w:val="00946B95"/>
    <w:rsid w:val="0094724F"/>
    <w:rsid w:val="00950398"/>
    <w:rsid w:val="00952911"/>
    <w:rsid w:val="00955737"/>
    <w:rsid w:val="0096371F"/>
    <w:rsid w:val="00967177"/>
    <w:rsid w:val="00973AAA"/>
    <w:rsid w:val="0097691F"/>
    <w:rsid w:val="00977D9C"/>
    <w:rsid w:val="00986548"/>
    <w:rsid w:val="00990426"/>
    <w:rsid w:val="00990F33"/>
    <w:rsid w:val="00990F40"/>
    <w:rsid w:val="0099167C"/>
    <w:rsid w:val="00991E73"/>
    <w:rsid w:val="009954A2"/>
    <w:rsid w:val="009A4C7B"/>
    <w:rsid w:val="009A5E82"/>
    <w:rsid w:val="009A6288"/>
    <w:rsid w:val="009A65F1"/>
    <w:rsid w:val="009A6CF3"/>
    <w:rsid w:val="009A7486"/>
    <w:rsid w:val="009B06F0"/>
    <w:rsid w:val="009B4FC7"/>
    <w:rsid w:val="009B5067"/>
    <w:rsid w:val="009C31C9"/>
    <w:rsid w:val="009C32EE"/>
    <w:rsid w:val="009C4BCF"/>
    <w:rsid w:val="009C58E7"/>
    <w:rsid w:val="009C5E6F"/>
    <w:rsid w:val="009C6AA6"/>
    <w:rsid w:val="009D11D3"/>
    <w:rsid w:val="009D299A"/>
    <w:rsid w:val="009D473D"/>
    <w:rsid w:val="009D5ADC"/>
    <w:rsid w:val="009D7001"/>
    <w:rsid w:val="009E15E2"/>
    <w:rsid w:val="009E406E"/>
    <w:rsid w:val="009E49D9"/>
    <w:rsid w:val="009E4FEA"/>
    <w:rsid w:val="009E5D79"/>
    <w:rsid w:val="009E6220"/>
    <w:rsid w:val="009E75E1"/>
    <w:rsid w:val="009F0713"/>
    <w:rsid w:val="009F1893"/>
    <w:rsid w:val="009F1A44"/>
    <w:rsid w:val="009F1B96"/>
    <w:rsid w:val="009F2AB1"/>
    <w:rsid w:val="009F332C"/>
    <w:rsid w:val="009F35A5"/>
    <w:rsid w:val="009F666B"/>
    <w:rsid w:val="009F786D"/>
    <w:rsid w:val="00A044E2"/>
    <w:rsid w:val="00A04505"/>
    <w:rsid w:val="00A1019A"/>
    <w:rsid w:val="00A119E7"/>
    <w:rsid w:val="00A12C6D"/>
    <w:rsid w:val="00A13710"/>
    <w:rsid w:val="00A17866"/>
    <w:rsid w:val="00A17B14"/>
    <w:rsid w:val="00A246C2"/>
    <w:rsid w:val="00A27EC7"/>
    <w:rsid w:val="00A33F76"/>
    <w:rsid w:val="00A346B8"/>
    <w:rsid w:val="00A35C87"/>
    <w:rsid w:val="00A35D8F"/>
    <w:rsid w:val="00A36F2A"/>
    <w:rsid w:val="00A376C5"/>
    <w:rsid w:val="00A37ABE"/>
    <w:rsid w:val="00A40280"/>
    <w:rsid w:val="00A40DBA"/>
    <w:rsid w:val="00A51751"/>
    <w:rsid w:val="00A53EC3"/>
    <w:rsid w:val="00A55C54"/>
    <w:rsid w:val="00A57906"/>
    <w:rsid w:val="00A62014"/>
    <w:rsid w:val="00A6385F"/>
    <w:rsid w:val="00A75508"/>
    <w:rsid w:val="00A760DA"/>
    <w:rsid w:val="00A76DF6"/>
    <w:rsid w:val="00A80C9D"/>
    <w:rsid w:val="00A8198F"/>
    <w:rsid w:val="00A81E2A"/>
    <w:rsid w:val="00A826E8"/>
    <w:rsid w:val="00A833C5"/>
    <w:rsid w:val="00A843A0"/>
    <w:rsid w:val="00A86F2B"/>
    <w:rsid w:val="00A91228"/>
    <w:rsid w:val="00A92024"/>
    <w:rsid w:val="00A9334A"/>
    <w:rsid w:val="00A935A5"/>
    <w:rsid w:val="00A951F2"/>
    <w:rsid w:val="00A97B77"/>
    <w:rsid w:val="00AA005A"/>
    <w:rsid w:val="00AA180E"/>
    <w:rsid w:val="00AA1A66"/>
    <w:rsid w:val="00AA1AEC"/>
    <w:rsid w:val="00AA45DC"/>
    <w:rsid w:val="00AA5665"/>
    <w:rsid w:val="00AA6291"/>
    <w:rsid w:val="00AA6962"/>
    <w:rsid w:val="00AA7194"/>
    <w:rsid w:val="00AB034C"/>
    <w:rsid w:val="00AB3BA6"/>
    <w:rsid w:val="00AB42AE"/>
    <w:rsid w:val="00AB4DB2"/>
    <w:rsid w:val="00AB50A6"/>
    <w:rsid w:val="00AB525C"/>
    <w:rsid w:val="00AB71B0"/>
    <w:rsid w:val="00AC2E84"/>
    <w:rsid w:val="00AD0B1C"/>
    <w:rsid w:val="00AD1300"/>
    <w:rsid w:val="00AD372F"/>
    <w:rsid w:val="00AE066A"/>
    <w:rsid w:val="00AE1768"/>
    <w:rsid w:val="00AE1A27"/>
    <w:rsid w:val="00AE1D9C"/>
    <w:rsid w:val="00AE2FD7"/>
    <w:rsid w:val="00AE3EC1"/>
    <w:rsid w:val="00AE466E"/>
    <w:rsid w:val="00AE6119"/>
    <w:rsid w:val="00AE7DF3"/>
    <w:rsid w:val="00AF33A6"/>
    <w:rsid w:val="00AF41FE"/>
    <w:rsid w:val="00AF454F"/>
    <w:rsid w:val="00AF5F96"/>
    <w:rsid w:val="00AF7142"/>
    <w:rsid w:val="00B013FB"/>
    <w:rsid w:val="00B0264B"/>
    <w:rsid w:val="00B02C60"/>
    <w:rsid w:val="00B0313C"/>
    <w:rsid w:val="00B041E1"/>
    <w:rsid w:val="00B07F59"/>
    <w:rsid w:val="00B10400"/>
    <w:rsid w:val="00B10701"/>
    <w:rsid w:val="00B1101B"/>
    <w:rsid w:val="00B117F2"/>
    <w:rsid w:val="00B12A39"/>
    <w:rsid w:val="00B12CF3"/>
    <w:rsid w:val="00B1309C"/>
    <w:rsid w:val="00B141D3"/>
    <w:rsid w:val="00B20BC5"/>
    <w:rsid w:val="00B20EDD"/>
    <w:rsid w:val="00B235A9"/>
    <w:rsid w:val="00B247B9"/>
    <w:rsid w:val="00B26C41"/>
    <w:rsid w:val="00B31FD8"/>
    <w:rsid w:val="00B33B22"/>
    <w:rsid w:val="00B400CC"/>
    <w:rsid w:val="00B4013A"/>
    <w:rsid w:val="00B41ADD"/>
    <w:rsid w:val="00B41F32"/>
    <w:rsid w:val="00B4390A"/>
    <w:rsid w:val="00B449B9"/>
    <w:rsid w:val="00B45DB9"/>
    <w:rsid w:val="00B53005"/>
    <w:rsid w:val="00B56509"/>
    <w:rsid w:val="00B57F7C"/>
    <w:rsid w:val="00B61623"/>
    <w:rsid w:val="00B62D2C"/>
    <w:rsid w:val="00B71F78"/>
    <w:rsid w:val="00B7213C"/>
    <w:rsid w:val="00B723F0"/>
    <w:rsid w:val="00B744B7"/>
    <w:rsid w:val="00B74551"/>
    <w:rsid w:val="00B77F52"/>
    <w:rsid w:val="00B810DC"/>
    <w:rsid w:val="00B81604"/>
    <w:rsid w:val="00B81AA7"/>
    <w:rsid w:val="00B82E80"/>
    <w:rsid w:val="00B842FB"/>
    <w:rsid w:val="00B85BA0"/>
    <w:rsid w:val="00B862F3"/>
    <w:rsid w:val="00B865E5"/>
    <w:rsid w:val="00B94AC9"/>
    <w:rsid w:val="00BA0EC4"/>
    <w:rsid w:val="00BA3B61"/>
    <w:rsid w:val="00BB1FCE"/>
    <w:rsid w:val="00BB26D8"/>
    <w:rsid w:val="00BB3128"/>
    <w:rsid w:val="00BC1761"/>
    <w:rsid w:val="00BC17BF"/>
    <w:rsid w:val="00BC23C4"/>
    <w:rsid w:val="00BC303A"/>
    <w:rsid w:val="00BC4505"/>
    <w:rsid w:val="00BC7DA8"/>
    <w:rsid w:val="00BD0071"/>
    <w:rsid w:val="00BD10B1"/>
    <w:rsid w:val="00BD17B2"/>
    <w:rsid w:val="00BD2271"/>
    <w:rsid w:val="00BD3833"/>
    <w:rsid w:val="00BD506F"/>
    <w:rsid w:val="00BD53C4"/>
    <w:rsid w:val="00BD56F0"/>
    <w:rsid w:val="00BD5C88"/>
    <w:rsid w:val="00BD7655"/>
    <w:rsid w:val="00BD7B32"/>
    <w:rsid w:val="00BE0D5D"/>
    <w:rsid w:val="00BE68E0"/>
    <w:rsid w:val="00BF34F2"/>
    <w:rsid w:val="00BF3AF4"/>
    <w:rsid w:val="00BF6783"/>
    <w:rsid w:val="00C01F0C"/>
    <w:rsid w:val="00C02A30"/>
    <w:rsid w:val="00C03A8F"/>
    <w:rsid w:val="00C0433A"/>
    <w:rsid w:val="00C04953"/>
    <w:rsid w:val="00C04EEF"/>
    <w:rsid w:val="00C07F47"/>
    <w:rsid w:val="00C12365"/>
    <w:rsid w:val="00C20706"/>
    <w:rsid w:val="00C2389C"/>
    <w:rsid w:val="00C24E04"/>
    <w:rsid w:val="00C2714B"/>
    <w:rsid w:val="00C33664"/>
    <w:rsid w:val="00C37822"/>
    <w:rsid w:val="00C45722"/>
    <w:rsid w:val="00C47D85"/>
    <w:rsid w:val="00C50FBC"/>
    <w:rsid w:val="00C5120F"/>
    <w:rsid w:val="00C53AC8"/>
    <w:rsid w:val="00C53E86"/>
    <w:rsid w:val="00C5571D"/>
    <w:rsid w:val="00C60DD6"/>
    <w:rsid w:val="00C614A2"/>
    <w:rsid w:val="00C63061"/>
    <w:rsid w:val="00C64A3F"/>
    <w:rsid w:val="00C67C70"/>
    <w:rsid w:val="00C70C55"/>
    <w:rsid w:val="00C71674"/>
    <w:rsid w:val="00C73A1B"/>
    <w:rsid w:val="00C75343"/>
    <w:rsid w:val="00C77901"/>
    <w:rsid w:val="00C80922"/>
    <w:rsid w:val="00C830B3"/>
    <w:rsid w:val="00C84583"/>
    <w:rsid w:val="00C8539B"/>
    <w:rsid w:val="00C85B14"/>
    <w:rsid w:val="00C8601E"/>
    <w:rsid w:val="00C8728A"/>
    <w:rsid w:val="00C916BA"/>
    <w:rsid w:val="00C938BF"/>
    <w:rsid w:val="00CA1876"/>
    <w:rsid w:val="00CA5FC3"/>
    <w:rsid w:val="00CA71D6"/>
    <w:rsid w:val="00CA7965"/>
    <w:rsid w:val="00CB3877"/>
    <w:rsid w:val="00CB5215"/>
    <w:rsid w:val="00CB5400"/>
    <w:rsid w:val="00CC10F8"/>
    <w:rsid w:val="00CC250A"/>
    <w:rsid w:val="00CC69BC"/>
    <w:rsid w:val="00CC785F"/>
    <w:rsid w:val="00CD41C1"/>
    <w:rsid w:val="00CD64A2"/>
    <w:rsid w:val="00CD78FA"/>
    <w:rsid w:val="00CE01B7"/>
    <w:rsid w:val="00CE043C"/>
    <w:rsid w:val="00CE15B2"/>
    <w:rsid w:val="00CE291C"/>
    <w:rsid w:val="00CE54AD"/>
    <w:rsid w:val="00CE562D"/>
    <w:rsid w:val="00CE67C6"/>
    <w:rsid w:val="00CF0885"/>
    <w:rsid w:val="00CF0F98"/>
    <w:rsid w:val="00CF1222"/>
    <w:rsid w:val="00CF2957"/>
    <w:rsid w:val="00CF2A86"/>
    <w:rsid w:val="00CF54BD"/>
    <w:rsid w:val="00D01289"/>
    <w:rsid w:val="00D01B53"/>
    <w:rsid w:val="00D01CCE"/>
    <w:rsid w:val="00D02E3F"/>
    <w:rsid w:val="00D04BC4"/>
    <w:rsid w:val="00D06C8C"/>
    <w:rsid w:val="00D131E7"/>
    <w:rsid w:val="00D15CFD"/>
    <w:rsid w:val="00D16894"/>
    <w:rsid w:val="00D20D6C"/>
    <w:rsid w:val="00D20DC9"/>
    <w:rsid w:val="00D22E21"/>
    <w:rsid w:val="00D22F69"/>
    <w:rsid w:val="00D25E5A"/>
    <w:rsid w:val="00D26EBB"/>
    <w:rsid w:val="00D27366"/>
    <w:rsid w:val="00D317D7"/>
    <w:rsid w:val="00D3217A"/>
    <w:rsid w:val="00D35BE4"/>
    <w:rsid w:val="00D368B2"/>
    <w:rsid w:val="00D418D0"/>
    <w:rsid w:val="00D433E3"/>
    <w:rsid w:val="00D43E74"/>
    <w:rsid w:val="00D44362"/>
    <w:rsid w:val="00D47215"/>
    <w:rsid w:val="00D51506"/>
    <w:rsid w:val="00D5449A"/>
    <w:rsid w:val="00D54E28"/>
    <w:rsid w:val="00D55472"/>
    <w:rsid w:val="00D555D5"/>
    <w:rsid w:val="00D55708"/>
    <w:rsid w:val="00D57881"/>
    <w:rsid w:val="00D57B93"/>
    <w:rsid w:val="00D60776"/>
    <w:rsid w:val="00D6282F"/>
    <w:rsid w:val="00D63413"/>
    <w:rsid w:val="00D71EA3"/>
    <w:rsid w:val="00D72384"/>
    <w:rsid w:val="00D74033"/>
    <w:rsid w:val="00D756C4"/>
    <w:rsid w:val="00D7596A"/>
    <w:rsid w:val="00D76932"/>
    <w:rsid w:val="00D8132E"/>
    <w:rsid w:val="00D81DB2"/>
    <w:rsid w:val="00D8255E"/>
    <w:rsid w:val="00D8379F"/>
    <w:rsid w:val="00D857C2"/>
    <w:rsid w:val="00D85E1A"/>
    <w:rsid w:val="00D86A6C"/>
    <w:rsid w:val="00D946BA"/>
    <w:rsid w:val="00DA2967"/>
    <w:rsid w:val="00DA3917"/>
    <w:rsid w:val="00DA4254"/>
    <w:rsid w:val="00DB2DB0"/>
    <w:rsid w:val="00DB5EA7"/>
    <w:rsid w:val="00DB6375"/>
    <w:rsid w:val="00DC2A1F"/>
    <w:rsid w:val="00DC2F63"/>
    <w:rsid w:val="00DC6836"/>
    <w:rsid w:val="00DC79B1"/>
    <w:rsid w:val="00DD2A67"/>
    <w:rsid w:val="00DD4CE0"/>
    <w:rsid w:val="00DD6BF0"/>
    <w:rsid w:val="00DE11E3"/>
    <w:rsid w:val="00DE32C7"/>
    <w:rsid w:val="00DE373F"/>
    <w:rsid w:val="00DE4074"/>
    <w:rsid w:val="00DE45D4"/>
    <w:rsid w:val="00DE7725"/>
    <w:rsid w:val="00DF0E31"/>
    <w:rsid w:val="00DF2FCD"/>
    <w:rsid w:val="00DF4D99"/>
    <w:rsid w:val="00E00166"/>
    <w:rsid w:val="00E03561"/>
    <w:rsid w:val="00E064A0"/>
    <w:rsid w:val="00E071E5"/>
    <w:rsid w:val="00E156C1"/>
    <w:rsid w:val="00E2102F"/>
    <w:rsid w:val="00E30C1B"/>
    <w:rsid w:val="00E34E1B"/>
    <w:rsid w:val="00E36B20"/>
    <w:rsid w:val="00E37759"/>
    <w:rsid w:val="00E37B35"/>
    <w:rsid w:val="00E4389B"/>
    <w:rsid w:val="00E44CEC"/>
    <w:rsid w:val="00E45D85"/>
    <w:rsid w:val="00E52539"/>
    <w:rsid w:val="00E52C70"/>
    <w:rsid w:val="00E57161"/>
    <w:rsid w:val="00E60A32"/>
    <w:rsid w:val="00E61497"/>
    <w:rsid w:val="00E61FDE"/>
    <w:rsid w:val="00E6299A"/>
    <w:rsid w:val="00E62C48"/>
    <w:rsid w:val="00E639EC"/>
    <w:rsid w:val="00E6562F"/>
    <w:rsid w:val="00E71483"/>
    <w:rsid w:val="00E72845"/>
    <w:rsid w:val="00E730A3"/>
    <w:rsid w:val="00E7336A"/>
    <w:rsid w:val="00E75CA5"/>
    <w:rsid w:val="00E76996"/>
    <w:rsid w:val="00E77FA5"/>
    <w:rsid w:val="00E80BB5"/>
    <w:rsid w:val="00E8106B"/>
    <w:rsid w:val="00E8147C"/>
    <w:rsid w:val="00E82EE8"/>
    <w:rsid w:val="00E83A9D"/>
    <w:rsid w:val="00E84768"/>
    <w:rsid w:val="00E8611A"/>
    <w:rsid w:val="00E900F8"/>
    <w:rsid w:val="00E94E4B"/>
    <w:rsid w:val="00E9641A"/>
    <w:rsid w:val="00EA0990"/>
    <w:rsid w:val="00EA0F46"/>
    <w:rsid w:val="00EA30C2"/>
    <w:rsid w:val="00EA3579"/>
    <w:rsid w:val="00EA5EF0"/>
    <w:rsid w:val="00EA6375"/>
    <w:rsid w:val="00EA74A3"/>
    <w:rsid w:val="00EB09CC"/>
    <w:rsid w:val="00EB3FC0"/>
    <w:rsid w:val="00EB593C"/>
    <w:rsid w:val="00EB68BB"/>
    <w:rsid w:val="00EB698C"/>
    <w:rsid w:val="00EC11F6"/>
    <w:rsid w:val="00EC64F5"/>
    <w:rsid w:val="00EC7B8F"/>
    <w:rsid w:val="00ED0F5A"/>
    <w:rsid w:val="00ED38DA"/>
    <w:rsid w:val="00ED6EEC"/>
    <w:rsid w:val="00ED7E43"/>
    <w:rsid w:val="00EE0498"/>
    <w:rsid w:val="00EE1004"/>
    <w:rsid w:val="00EE21C8"/>
    <w:rsid w:val="00EE2589"/>
    <w:rsid w:val="00EE41DB"/>
    <w:rsid w:val="00EE7E75"/>
    <w:rsid w:val="00EF253B"/>
    <w:rsid w:val="00EF43EC"/>
    <w:rsid w:val="00EF4BCE"/>
    <w:rsid w:val="00EF4F89"/>
    <w:rsid w:val="00EF58D7"/>
    <w:rsid w:val="00EF5CE3"/>
    <w:rsid w:val="00EF62C9"/>
    <w:rsid w:val="00F036D9"/>
    <w:rsid w:val="00F053BA"/>
    <w:rsid w:val="00F056E6"/>
    <w:rsid w:val="00F05DC8"/>
    <w:rsid w:val="00F10042"/>
    <w:rsid w:val="00F10431"/>
    <w:rsid w:val="00F10972"/>
    <w:rsid w:val="00F1285C"/>
    <w:rsid w:val="00F13683"/>
    <w:rsid w:val="00F21E2A"/>
    <w:rsid w:val="00F22E23"/>
    <w:rsid w:val="00F2362C"/>
    <w:rsid w:val="00F249BD"/>
    <w:rsid w:val="00F31FEB"/>
    <w:rsid w:val="00F355B6"/>
    <w:rsid w:val="00F36227"/>
    <w:rsid w:val="00F36729"/>
    <w:rsid w:val="00F4017B"/>
    <w:rsid w:val="00F44A51"/>
    <w:rsid w:val="00F46C50"/>
    <w:rsid w:val="00F50543"/>
    <w:rsid w:val="00F53637"/>
    <w:rsid w:val="00F53A16"/>
    <w:rsid w:val="00F562FB"/>
    <w:rsid w:val="00F566BC"/>
    <w:rsid w:val="00F57233"/>
    <w:rsid w:val="00F61560"/>
    <w:rsid w:val="00F63852"/>
    <w:rsid w:val="00F65B70"/>
    <w:rsid w:val="00F7017A"/>
    <w:rsid w:val="00F70332"/>
    <w:rsid w:val="00F7122B"/>
    <w:rsid w:val="00F72140"/>
    <w:rsid w:val="00F72B29"/>
    <w:rsid w:val="00F74100"/>
    <w:rsid w:val="00F761BD"/>
    <w:rsid w:val="00F7628E"/>
    <w:rsid w:val="00F770A7"/>
    <w:rsid w:val="00F84462"/>
    <w:rsid w:val="00F87267"/>
    <w:rsid w:val="00F92569"/>
    <w:rsid w:val="00F9271E"/>
    <w:rsid w:val="00F931F9"/>
    <w:rsid w:val="00F93B64"/>
    <w:rsid w:val="00F93F04"/>
    <w:rsid w:val="00F94EBE"/>
    <w:rsid w:val="00F97FE9"/>
    <w:rsid w:val="00FA2545"/>
    <w:rsid w:val="00FA39C5"/>
    <w:rsid w:val="00FB04E0"/>
    <w:rsid w:val="00FB1102"/>
    <w:rsid w:val="00FB1F75"/>
    <w:rsid w:val="00FB4D8D"/>
    <w:rsid w:val="00FC089F"/>
    <w:rsid w:val="00FC1BE4"/>
    <w:rsid w:val="00FC2BA7"/>
    <w:rsid w:val="00FC4463"/>
    <w:rsid w:val="00FC5849"/>
    <w:rsid w:val="00FC6871"/>
    <w:rsid w:val="00FC6FC0"/>
    <w:rsid w:val="00FD26EC"/>
    <w:rsid w:val="00FD76C4"/>
    <w:rsid w:val="00FE5EBB"/>
    <w:rsid w:val="00FE6E0F"/>
    <w:rsid w:val="00FF083B"/>
    <w:rsid w:val="00FF2028"/>
    <w:rsid w:val="00FF360C"/>
    <w:rsid w:val="00FF3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B356D7"/>
  <w15:chartTrackingRefBased/>
  <w15:docId w15:val="{7AEA5E13-E392-4B6C-8CEE-C8B7E8DE0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12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064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8133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562FB"/>
    <w:rPr>
      <w:b/>
      <w:bCs/>
    </w:rPr>
  </w:style>
  <w:style w:type="character" w:styleId="Hyperlink">
    <w:name w:val="Hyperlink"/>
    <w:basedOn w:val="DefaultParagraphFont"/>
    <w:uiPriority w:val="99"/>
    <w:semiHidden/>
    <w:unhideWhenUsed/>
    <w:rsid w:val="00F562FB"/>
    <w:rPr>
      <w:color w:val="0000FF"/>
      <w:u w:val="single"/>
    </w:rPr>
  </w:style>
  <w:style w:type="paragraph" w:styleId="NormalWeb">
    <w:name w:val="Normal (Web)"/>
    <w:basedOn w:val="Normal"/>
    <w:uiPriority w:val="99"/>
    <w:unhideWhenUsed/>
    <w:rsid w:val="00F562F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562FB"/>
    <w:rPr>
      <w:i/>
      <w:iCs/>
    </w:rPr>
  </w:style>
  <w:style w:type="character" w:customStyle="1" w:styleId="ms-button-flexcontainer">
    <w:name w:val="ms-button-flexcontainer"/>
    <w:basedOn w:val="DefaultParagraphFont"/>
    <w:rsid w:val="00F562FB"/>
  </w:style>
  <w:style w:type="paragraph" w:customStyle="1" w:styleId="3qbageizsztf1okkmgdw2n">
    <w:name w:val="_3qbageizsztf1okkmgdw2n"/>
    <w:basedOn w:val="Normal"/>
    <w:rsid w:val="00F562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481332"/>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30642D"/>
    <w:rPr>
      <w:rFonts w:asciiTheme="majorHAnsi" w:eastAsiaTheme="majorEastAsia" w:hAnsiTheme="majorHAnsi" w:cstheme="majorBidi"/>
      <w:color w:val="2F5496" w:themeColor="accent1" w:themeShade="BF"/>
      <w:sz w:val="26"/>
      <w:szCs w:val="26"/>
    </w:rPr>
  </w:style>
  <w:style w:type="paragraph" w:customStyle="1" w:styleId="trt0xe">
    <w:name w:val="trt0xe"/>
    <w:basedOn w:val="Normal"/>
    <w:rsid w:val="00C03A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B10400"/>
  </w:style>
  <w:style w:type="character" w:customStyle="1" w:styleId="Heading1Char">
    <w:name w:val="Heading 1 Char"/>
    <w:basedOn w:val="DefaultParagraphFont"/>
    <w:link w:val="Heading1"/>
    <w:uiPriority w:val="9"/>
    <w:rsid w:val="00521280"/>
    <w:rPr>
      <w:rFonts w:asciiTheme="majorHAnsi" w:eastAsiaTheme="majorEastAsia" w:hAnsiTheme="majorHAnsi" w:cstheme="majorBidi"/>
      <w:color w:val="2F5496" w:themeColor="accent1" w:themeShade="BF"/>
      <w:sz w:val="32"/>
      <w:szCs w:val="32"/>
    </w:rPr>
  </w:style>
  <w:style w:type="paragraph" w:customStyle="1" w:styleId="wikiparagraph">
    <w:name w:val="wikiparagraph"/>
    <w:basedOn w:val="Normal"/>
    <w:rsid w:val="003466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9056BC"/>
  </w:style>
  <w:style w:type="character" w:customStyle="1" w:styleId="note">
    <w:name w:val="note"/>
    <w:basedOn w:val="DefaultParagraphFont"/>
    <w:rsid w:val="00C45722"/>
  </w:style>
  <w:style w:type="character" w:customStyle="1" w:styleId="vote-buttons">
    <w:name w:val="vote-buttons"/>
    <w:basedOn w:val="DefaultParagraphFont"/>
    <w:rsid w:val="00C45722"/>
  </w:style>
  <w:style w:type="character" w:customStyle="1" w:styleId="sc">
    <w:name w:val="sc"/>
    <w:basedOn w:val="DefaultParagraphFont"/>
    <w:rsid w:val="00C45722"/>
  </w:style>
  <w:style w:type="character" w:customStyle="1" w:styleId="small-caps">
    <w:name w:val="small-caps"/>
    <w:basedOn w:val="DefaultParagraphFont"/>
    <w:rsid w:val="009B4FC7"/>
  </w:style>
  <w:style w:type="character" w:customStyle="1" w:styleId="ac-glossary-link">
    <w:name w:val="ac-glossary-link"/>
    <w:basedOn w:val="DefaultParagraphFont"/>
    <w:rsid w:val="00FB04E0"/>
  </w:style>
  <w:style w:type="character" w:styleId="FollowedHyperlink">
    <w:name w:val="FollowedHyperlink"/>
    <w:basedOn w:val="DefaultParagraphFont"/>
    <w:uiPriority w:val="99"/>
    <w:semiHidden/>
    <w:unhideWhenUsed/>
    <w:rsid w:val="004A7EC7"/>
    <w:rPr>
      <w:color w:val="954F72" w:themeColor="followedHyperlink"/>
      <w:u w:val="single"/>
    </w:rPr>
  </w:style>
  <w:style w:type="character" w:customStyle="1" w:styleId="woj">
    <w:name w:val="woj"/>
    <w:basedOn w:val="DefaultParagraphFont"/>
    <w:rsid w:val="00073453"/>
  </w:style>
  <w:style w:type="character" w:customStyle="1" w:styleId="authorortitle">
    <w:name w:val="authorortitle"/>
    <w:basedOn w:val="DefaultParagraphFont"/>
    <w:rsid w:val="004827C8"/>
  </w:style>
  <w:style w:type="paragraph" w:styleId="ListParagraph">
    <w:name w:val="List Paragraph"/>
    <w:basedOn w:val="Normal"/>
    <w:uiPriority w:val="34"/>
    <w:qFormat/>
    <w:rsid w:val="00E071E5"/>
    <w:pPr>
      <w:spacing w:line="278" w:lineRule="auto"/>
      <w:ind w:left="720"/>
      <w:contextualSpacing/>
    </w:pPr>
    <w:rPr>
      <w:kern w:val="2"/>
      <w:sz w:val="24"/>
      <w:szCs w:val="24"/>
      <w14:ligatures w14:val="standardContextual"/>
    </w:rPr>
  </w:style>
  <w:style w:type="table" w:styleId="TableGrid">
    <w:name w:val="Table Grid"/>
    <w:basedOn w:val="TableNormal"/>
    <w:uiPriority w:val="39"/>
    <w:rsid w:val="00E071E5"/>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5</Pages>
  <Words>947</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yrone Clark</dc:creator>
  <cp:lastModifiedBy>Tyrone Clark</cp:lastModifiedBy>
  <cp:revision>162</cp:revision>
  <dcterms:created xsi:type="dcterms:W3CDTF">2021-10-01T02:40:00Z</dcterms:created>
  <dcterms:modified xsi:type="dcterms:W3CDTF">2025-10-15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2c0e8e2463dbd9d4fbf44b68b09d40d12d7d19a2422a2caf49ac40d8e3cb8e</vt:lpwstr>
  </property>
</Properties>
</file>